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7DC3" w14:textId="77777777" w:rsidR="002258C5" w:rsidRPr="00450478" w:rsidRDefault="002258C5" w:rsidP="00ED2851">
      <w:pPr>
        <w:pStyle w:val="Rubrik"/>
        <w:tabs>
          <w:tab w:val="clear" w:pos="4253"/>
          <w:tab w:val="center" w:pos="5954"/>
          <w:tab w:val="right" w:pos="11340"/>
        </w:tabs>
        <w:jc w:val="both"/>
        <w:rPr>
          <w:rFonts w:cs="Arial"/>
          <w:i/>
          <w:sz w:val="22"/>
        </w:rPr>
      </w:pPr>
    </w:p>
    <w:p w14:paraId="75B174DC" w14:textId="13A6163B" w:rsidR="002258C5" w:rsidRDefault="00514F32" w:rsidP="00BD04A7">
      <w:pPr>
        <w:pStyle w:val="Rubrik"/>
        <w:tabs>
          <w:tab w:val="clear" w:pos="4253"/>
          <w:tab w:val="center" w:pos="4962"/>
          <w:tab w:val="right" w:pos="10206"/>
          <w:tab w:val="right" w:pos="11340"/>
        </w:tabs>
        <w:jc w:val="right"/>
        <w:rPr>
          <w:rFonts w:cs="Arial"/>
          <w:sz w:val="20"/>
        </w:rPr>
      </w:pPr>
      <w:r>
        <w:rPr>
          <w:rFonts w:cs="Arial"/>
          <w:sz w:val="20"/>
        </w:rPr>
        <w:t>DQ-DR Combi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EC3EBB">
        <w:rPr>
          <w:rFonts w:cs="Arial"/>
          <w:sz w:val="20"/>
        </w:rPr>
        <w:t>2S9</w:t>
      </w:r>
      <w:r w:rsidR="00BD04A7">
        <w:rPr>
          <w:rFonts w:cs="Arial"/>
          <w:sz w:val="20"/>
        </w:rPr>
        <w:tab/>
        <w:t xml:space="preserve">Expiry Date: </w:t>
      </w:r>
      <w:r w:rsidR="00E05DEF" w:rsidRPr="00703B29">
        <w:rPr>
          <w:rFonts w:cs="Arial"/>
          <w:sz w:val="20"/>
        </w:rPr>
        <w:t>20</w:t>
      </w:r>
      <w:r w:rsidR="00075A3D">
        <w:rPr>
          <w:rFonts w:cs="Arial"/>
          <w:sz w:val="20"/>
        </w:rPr>
        <w:t>2</w:t>
      </w:r>
      <w:r w:rsidR="002473CC">
        <w:rPr>
          <w:rFonts w:cs="Arial"/>
          <w:sz w:val="20"/>
        </w:rPr>
        <w:t>7</w:t>
      </w:r>
      <w:r w:rsidR="00260338" w:rsidRPr="00703B29">
        <w:rPr>
          <w:rFonts w:cs="Arial"/>
          <w:sz w:val="20"/>
        </w:rPr>
        <w:t>-</w:t>
      </w:r>
      <w:r w:rsidR="002473CC">
        <w:rPr>
          <w:rFonts w:cs="Arial"/>
          <w:sz w:val="20"/>
        </w:rPr>
        <w:t>0</w:t>
      </w:r>
      <w:r w:rsidR="00EC3EBB">
        <w:rPr>
          <w:rFonts w:cs="Arial"/>
          <w:sz w:val="20"/>
        </w:rPr>
        <w:t>7</w:t>
      </w:r>
      <w:r w:rsidR="00260338" w:rsidRPr="00703B29">
        <w:rPr>
          <w:rFonts w:cs="Arial"/>
          <w:sz w:val="20"/>
        </w:rPr>
        <w:t>-01</w:t>
      </w:r>
    </w:p>
    <w:p w14:paraId="33DD0B1E" w14:textId="77777777" w:rsidR="00514F32" w:rsidRPr="00703B29" w:rsidRDefault="00514F32" w:rsidP="00514F32">
      <w:pPr>
        <w:pStyle w:val="Rubrik"/>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Rubrik"/>
        <w:tabs>
          <w:tab w:val="clear" w:pos="4253"/>
          <w:tab w:val="center" w:pos="5954"/>
          <w:tab w:val="right" w:pos="11340"/>
        </w:tabs>
        <w:jc w:val="left"/>
        <w:rPr>
          <w:rFonts w:cs="Arial"/>
          <w:sz w:val="16"/>
        </w:rPr>
      </w:pPr>
    </w:p>
    <w:p w14:paraId="1FA35CD2"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default" r:id="rId10"/>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proofErr w:type="gramStart"/>
      <w:r w:rsidRPr="001C202F">
        <w:rPr>
          <w:rFonts w:cs="Arial"/>
          <w:b w:val="0"/>
          <w:sz w:val="18"/>
          <w:szCs w:val="18"/>
        </w:rPr>
        <w:t>Name:_</w:t>
      </w:r>
      <w:proofErr w:type="gramEnd"/>
      <w:r w:rsidRPr="001C202F">
        <w:rPr>
          <w:rFonts w:cs="Arial"/>
          <w:b w:val="0"/>
          <w:sz w:val="18"/>
          <w:szCs w:val="18"/>
        </w:rPr>
        <w:t>_______________</w:t>
      </w:r>
    </w:p>
    <w:p w14:paraId="218A2C10"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Sample </w:t>
      </w:r>
      <w:proofErr w:type="gramStart"/>
      <w:r w:rsidRPr="001C202F">
        <w:rPr>
          <w:rFonts w:cs="Arial"/>
          <w:b w:val="0"/>
          <w:sz w:val="18"/>
          <w:szCs w:val="18"/>
        </w:rPr>
        <w:t>ID:_</w:t>
      </w:r>
      <w:proofErr w:type="gramEnd"/>
      <w:r w:rsidRPr="001C202F">
        <w:rPr>
          <w:rFonts w:cs="Arial"/>
          <w:b w:val="0"/>
          <w:sz w:val="18"/>
          <w:szCs w:val="18"/>
        </w:rPr>
        <w:t xml:space="preserve">______________ </w:t>
      </w:r>
    </w:p>
    <w:p w14:paraId="4CC92ADE"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ng/ul</w:t>
      </w:r>
      <w:proofErr w:type="gramStart"/>
      <w:r w:rsidRPr="001C202F">
        <w:rPr>
          <w:rFonts w:cs="Arial"/>
          <w:b w:val="0"/>
          <w:sz w:val="18"/>
          <w:szCs w:val="18"/>
        </w:rPr>
        <w:t>):_</w:t>
      </w:r>
      <w:proofErr w:type="gramEnd"/>
      <w:r w:rsidRPr="001C202F">
        <w:rPr>
          <w:rFonts w:cs="Arial"/>
          <w:b w:val="0"/>
          <w:sz w:val="18"/>
          <w:szCs w:val="18"/>
        </w:rPr>
        <w:t>_______</w:t>
      </w:r>
    </w:p>
    <w:p w14:paraId="5C7E644F"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4A90C13" w14:textId="77777777" w:rsidR="00BD04A7" w:rsidRDefault="00AF1C2B" w:rsidP="00AF1C2B">
      <w:pPr>
        <w:pStyle w:val="Rubrik"/>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proofErr w:type="gramStart"/>
      <w:r>
        <w:rPr>
          <w:rFonts w:ascii="Arial" w:hAnsi="Arial" w:cs="Arial"/>
          <w:b/>
          <w:i/>
          <w:sz w:val="18"/>
          <w:szCs w:val="18"/>
        </w:rPr>
        <w:t>Interpretation: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604AFEC4" w14:textId="77777777" w:rsidR="00DB4DFA" w:rsidRDefault="00DB4DFA" w:rsidP="007D78ED">
      <w:pPr>
        <w:suppressAutoHyphens/>
        <w:jc w:val="center"/>
        <w:rPr>
          <w:rFonts w:ascii="Arial" w:hAnsi="Arial"/>
          <w:b/>
          <w:spacing w:val="-3"/>
        </w:rPr>
      </w:pPr>
    </w:p>
    <w:p w14:paraId="2D1098AE" w14:textId="50DBB9E2" w:rsidR="002400E5" w:rsidRDefault="00DB4DFA" w:rsidP="00DB4DFA">
      <w:pPr>
        <w:suppressAutoHyphens/>
        <w:rPr>
          <w:rFonts w:ascii="Arial" w:hAnsi="Arial"/>
          <w:b/>
          <w:spacing w:val="-3"/>
        </w:rPr>
      </w:pPr>
      <w:r w:rsidRPr="00DB4DFA">
        <w:rPr>
          <w:noProof/>
          <w:lang w:val="sv-SE" w:eastAsia="sv-SE"/>
        </w:rPr>
        <w:drawing>
          <wp:anchor distT="0" distB="0" distL="114300" distR="114300" simplePos="0" relativeHeight="251660288" behindDoc="0" locked="0" layoutInCell="1" allowOverlap="1" wp14:anchorId="0067524C" wp14:editId="443A7641">
            <wp:simplePos x="0" y="0"/>
            <wp:positionH relativeFrom="column">
              <wp:posOffset>940</wp:posOffset>
            </wp:positionH>
            <wp:positionV relativeFrom="paragraph">
              <wp:posOffset>-2946</wp:posOffset>
            </wp:positionV>
            <wp:extent cx="4264269" cy="1255762"/>
            <wp:effectExtent l="0" t="0" r="3175" b="1905"/>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4269" cy="1255762"/>
                    </a:xfrm>
                    <a:prstGeom prst="rect">
                      <a:avLst/>
                    </a:prstGeom>
                    <a:noFill/>
                    <a:ln>
                      <a:noFill/>
                    </a:ln>
                  </pic:spPr>
                </pic:pic>
              </a:graphicData>
            </a:graphic>
          </wp:anchor>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52367B10" w14:textId="46AD7711" w:rsidR="008B5C1A" w:rsidRPr="00DB4DFA" w:rsidRDefault="003D0DEE" w:rsidP="00DB4DFA">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7B50F3BA" w14:textId="77777777" w:rsidR="003B3AC2" w:rsidRDefault="003B3AC2" w:rsidP="00A25812">
      <w:pPr>
        <w:suppressAutoHyphens/>
        <w:jc w:val="center"/>
        <w:rPr>
          <w:rFonts w:ascii="Arial" w:hAnsi="Arial"/>
          <w:b/>
          <w:spacing w:val="-3"/>
        </w:rPr>
      </w:pPr>
    </w:p>
    <w:p w14:paraId="6A6CEA32" w14:textId="77777777" w:rsidR="003B3AC2" w:rsidRDefault="003B3AC2" w:rsidP="00A25812">
      <w:pPr>
        <w:suppressAutoHyphens/>
        <w:jc w:val="center"/>
        <w:rPr>
          <w:rFonts w:ascii="Arial" w:hAnsi="Arial"/>
          <w:b/>
          <w:spacing w:val="-3"/>
        </w:rPr>
      </w:pPr>
    </w:p>
    <w:p w14:paraId="07C90761" w14:textId="77777777" w:rsidR="003B3AC2" w:rsidRDefault="003B3AC2" w:rsidP="00A25812">
      <w:pPr>
        <w:suppressAutoHyphens/>
        <w:jc w:val="center"/>
        <w:rPr>
          <w:rFonts w:ascii="Arial" w:hAnsi="Arial"/>
          <w:b/>
          <w:spacing w:val="-3"/>
        </w:rPr>
      </w:pPr>
    </w:p>
    <w:p w14:paraId="40217BB4" w14:textId="77777777" w:rsidR="003B3AC2" w:rsidRDefault="003B3AC2" w:rsidP="00A25812">
      <w:pPr>
        <w:suppressAutoHyphens/>
        <w:jc w:val="center"/>
        <w:rPr>
          <w:rFonts w:ascii="Arial" w:hAnsi="Arial"/>
          <w:b/>
          <w:spacing w:val="-3"/>
        </w:rPr>
      </w:pPr>
    </w:p>
    <w:p w14:paraId="37E9AF43" w14:textId="4A13DEE3" w:rsidR="003B3AC2" w:rsidRDefault="003B3AC2" w:rsidP="00A25812">
      <w:pPr>
        <w:suppressAutoHyphens/>
        <w:jc w:val="center"/>
        <w:rPr>
          <w:rFonts w:ascii="Arial" w:hAnsi="Arial"/>
          <w:b/>
          <w:spacing w:val="-3"/>
        </w:rPr>
      </w:pPr>
    </w:p>
    <w:p w14:paraId="0F1BFDCA" w14:textId="348B8AE8" w:rsidR="00A25812" w:rsidRDefault="003B3AC2" w:rsidP="00A25812">
      <w:pPr>
        <w:suppressAutoHyphens/>
        <w:jc w:val="center"/>
        <w:rPr>
          <w:rFonts w:ascii="Arial" w:hAnsi="Arial"/>
          <w:b/>
          <w:spacing w:val="-3"/>
        </w:rPr>
      </w:pPr>
      <w:r w:rsidRPr="003B3AC2">
        <w:rPr>
          <w:noProof/>
        </w:rPr>
        <w:drawing>
          <wp:anchor distT="0" distB="0" distL="114300" distR="114300" simplePos="0" relativeHeight="251661312" behindDoc="0" locked="0" layoutInCell="1" allowOverlap="1" wp14:anchorId="5C3B6CF9" wp14:editId="685CB494">
            <wp:simplePos x="0" y="0"/>
            <wp:positionH relativeFrom="margin">
              <wp:align>left</wp:align>
            </wp:positionH>
            <wp:positionV relativeFrom="paragraph">
              <wp:posOffset>298984</wp:posOffset>
            </wp:positionV>
            <wp:extent cx="6300470" cy="1345565"/>
            <wp:effectExtent l="0" t="0" r="508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470" cy="1345565"/>
                    </a:xfrm>
                    <a:prstGeom prst="rect">
                      <a:avLst/>
                    </a:prstGeom>
                    <a:noFill/>
                    <a:ln>
                      <a:noFill/>
                    </a:ln>
                  </pic:spPr>
                </pic:pic>
              </a:graphicData>
            </a:graphic>
          </wp:anchor>
        </w:drawing>
      </w:r>
      <w:r w:rsidR="00042288" w:rsidRPr="00042288">
        <w:rPr>
          <w:rFonts w:ascii="Arial" w:hAnsi="Arial"/>
          <w:b/>
          <w:spacing w:val="-3"/>
        </w:rPr>
        <w:t>DR low resolution</w:t>
      </w:r>
    </w:p>
    <w:p w14:paraId="3FE3F437" w14:textId="39ACC843" w:rsidR="00A25812" w:rsidRDefault="003B3AC2" w:rsidP="00042288">
      <w:pPr>
        <w:suppressAutoHyphens/>
        <w:jc w:val="center"/>
        <w:rPr>
          <w:noProof/>
          <w:lang w:val="sv-SE" w:eastAsia="sv-SE"/>
        </w:rPr>
      </w:pPr>
      <w:r w:rsidRPr="00F97288">
        <w:rPr>
          <w:noProof/>
          <w:lang w:val="sv-SE" w:eastAsia="sv-SE"/>
        </w:rPr>
        <w:drawing>
          <wp:anchor distT="0" distB="0" distL="114300" distR="114300" simplePos="0" relativeHeight="251658240" behindDoc="0" locked="0" layoutInCell="1" allowOverlap="1" wp14:anchorId="4F345452" wp14:editId="4BDA7F96">
            <wp:simplePos x="0" y="0"/>
            <wp:positionH relativeFrom="margin">
              <wp:align>left</wp:align>
            </wp:positionH>
            <wp:positionV relativeFrom="paragraph">
              <wp:posOffset>1580896</wp:posOffset>
            </wp:positionV>
            <wp:extent cx="2409092" cy="1211621"/>
            <wp:effectExtent l="0" t="0" r="0" b="762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092" cy="1211621"/>
                    </a:xfrm>
                    <a:prstGeom prst="rect">
                      <a:avLst/>
                    </a:prstGeom>
                    <a:noFill/>
                    <a:ln>
                      <a:noFill/>
                    </a:ln>
                  </pic:spPr>
                </pic:pic>
              </a:graphicData>
            </a:graphic>
          </wp:anchor>
        </w:drawing>
      </w:r>
    </w:p>
    <w:p w14:paraId="6C432EE2" w14:textId="5E3CE9B5" w:rsidR="00F97288" w:rsidRDefault="00F97288" w:rsidP="00F97288">
      <w:pPr>
        <w:suppressAutoHyphens/>
        <w:jc w:val="center"/>
        <w:rPr>
          <w:noProof/>
          <w:lang w:val="sv-SE" w:eastAsia="sv-SE"/>
        </w:rPr>
      </w:pPr>
    </w:p>
    <w:p w14:paraId="6DD91A71" w14:textId="4C385EB4" w:rsidR="00DB4DFA" w:rsidRDefault="00DB4DFA" w:rsidP="00F97288">
      <w:pPr>
        <w:suppressAutoHyphens/>
        <w:rPr>
          <w:noProof/>
          <w:lang w:val="sv-SE" w:eastAsia="sv-SE"/>
        </w:rPr>
      </w:pPr>
    </w:p>
    <w:p w14:paraId="66966DA9" w14:textId="5CD67A25" w:rsidR="00DB4DFA" w:rsidRDefault="00DB4DFA" w:rsidP="00DB4DFA">
      <w:pPr>
        <w:suppressAutoHyphens/>
        <w:rPr>
          <w:noProof/>
          <w:lang w:val="sv-SE" w:eastAsia="sv-SE"/>
        </w:rPr>
      </w:pPr>
    </w:p>
    <w:p w14:paraId="146CACF9" w14:textId="3DB048A7" w:rsidR="00DB4DFA" w:rsidRDefault="00DB4DFA" w:rsidP="00DB4DFA">
      <w:pPr>
        <w:suppressAutoHyphens/>
        <w:rPr>
          <w:noProof/>
          <w:lang w:val="sv-SE" w:eastAsia="sv-SE"/>
        </w:rPr>
      </w:pPr>
    </w:p>
    <w:p w14:paraId="56B77288" w14:textId="77777777" w:rsidR="003B3AC2" w:rsidRDefault="003B3AC2" w:rsidP="00DB4DFA">
      <w:pPr>
        <w:suppressAutoHyphens/>
        <w:rPr>
          <w:rFonts w:ascii="Arial" w:hAnsi="Arial" w:cs="Arial"/>
          <w:spacing w:val="-2"/>
          <w:sz w:val="16"/>
          <w:szCs w:val="16"/>
          <w:u w:val="single"/>
        </w:rPr>
      </w:pPr>
    </w:p>
    <w:p w14:paraId="7759BC5A" w14:textId="77777777" w:rsidR="003B3AC2" w:rsidRDefault="003B3AC2" w:rsidP="00DB4DFA">
      <w:pPr>
        <w:suppressAutoHyphens/>
        <w:rPr>
          <w:rFonts w:ascii="Arial" w:hAnsi="Arial" w:cs="Arial"/>
          <w:spacing w:val="-2"/>
          <w:sz w:val="16"/>
          <w:szCs w:val="16"/>
          <w:u w:val="single"/>
        </w:rPr>
      </w:pPr>
    </w:p>
    <w:p w14:paraId="1766601F" w14:textId="77777777" w:rsidR="003B3AC2" w:rsidRDefault="003B3AC2" w:rsidP="00DB4DFA">
      <w:pPr>
        <w:suppressAutoHyphens/>
        <w:rPr>
          <w:rFonts w:ascii="Arial" w:hAnsi="Arial" w:cs="Arial"/>
          <w:spacing w:val="-2"/>
          <w:sz w:val="16"/>
          <w:szCs w:val="16"/>
          <w:u w:val="single"/>
        </w:rPr>
      </w:pPr>
    </w:p>
    <w:p w14:paraId="181AD896" w14:textId="77777777" w:rsidR="003B3AC2" w:rsidRDefault="003B3AC2" w:rsidP="00DB4DFA">
      <w:pPr>
        <w:suppressAutoHyphens/>
        <w:rPr>
          <w:rFonts w:ascii="Arial" w:hAnsi="Arial" w:cs="Arial"/>
          <w:spacing w:val="-2"/>
          <w:sz w:val="16"/>
          <w:szCs w:val="16"/>
          <w:u w:val="single"/>
        </w:rPr>
      </w:pPr>
    </w:p>
    <w:p w14:paraId="1578152D" w14:textId="77777777" w:rsidR="003B3AC2" w:rsidRDefault="003B3AC2" w:rsidP="00DB4DFA">
      <w:pPr>
        <w:suppressAutoHyphens/>
        <w:rPr>
          <w:rFonts w:ascii="Arial" w:hAnsi="Arial" w:cs="Arial"/>
          <w:spacing w:val="-2"/>
          <w:sz w:val="16"/>
          <w:szCs w:val="16"/>
          <w:u w:val="single"/>
        </w:rPr>
      </w:pPr>
    </w:p>
    <w:p w14:paraId="58136E31" w14:textId="58F3A119" w:rsidR="00DC0950" w:rsidRPr="00DB4DFA" w:rsidRDefault="00DC0950" w:rsidP="00DB4DFA">
      <w:pPr>
        <w:suppressAutoHyphens/>
        <w:rPr>
          <w:noProof/>
          <w:lang w:eastAsia="sv-SE"/>
        </w:rPr>
      </w:pPr>
      <w:r>
        <w:rPr>
          <w:rFonts w:ascii="Arial" w:hAnsi="Arial" w:cs="Arial"/>
          <w:spacing w:val="-2"/>
          <w:sz w:val="16"/>
          <w:szCs w:val="16"/>
          <w:u w:val="single"/>
        </w:rPr>
        <w:t>Abbreviations</w:t>
      </w:r>
    </w:p>
    <w:p w14:paraId="3E714693" w14:textId="0B2A4DF6"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14D379" w:rsidR="006479D6" w:rsidRDefault="00607B65" w:rsidP="00317D01">
      <w:pPr>
        <w:suppressAutoHyphens/>
        <w:jc w:val="both"/>
        <w:rPr>
          <w:rFonts w:ascii="Arial" w:hAnsi="Arial" w:cs="Arial"/>
          <w:spacing w:val="-2"/>
          <w:sz w:val="16"/>
          <w:szCs w:val="16"/>
        </w:rPr>
      </w:pPr>
      <w:proofErr w:type="spellStart"/>
      <w:r>
        <w:rPr>
          <w:rFonts w:ascii="Arial" w:hAnsi="Arial" w:cs="Arial"/>
          <w:spacing w:val="-2"/>
          <w:sz w:val="16"/>
          <w:szCs w:val="16"/>
        </w:rPr>
        <w:t>AmpS</w:t>
      </w:r>
      <w:proofErr w:type="spellEnd"/>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13A84AF4" w:rsidR="00317D01" w:rsidRDefault="00317D01" w:rsidP="00317D01">
      <w:pPr>
        <w:suppressAutoHyphens/>
        <w:jc w:val="both"/>
        <w:rPr>
          <w:rFonts w:ascii="Arial" w:hAnsi="Arial" w:cs="Arial"/>
          <w:spacing w:val="-2"/>
          <w:sz w:val="16"/>
          <w:szCs w:val="16"/>
        </w:rPr>
      </w:pPr>
    </w:p>
    <w:p w14:paraId="02BEBC93" w14:textId="1E8A82D3" w:rsidR="00317D01" w:rsidRDefault="00317D01" w:rsidP="00317D01">
      <w:pPr>
        <w:suppressAutoHyphens/>
        <w:jc w:val="both"/>
        <w:rPr>
          <w:rFonts w:ascii="Arial" w:hAnsi="Arial" w:cs="Arial"/>
          <w:spacing w:val="-2"/>
          <w:sz w:val="16"/>
          <w:szCs w:val="16"/>
        </w:rPr>
      </w:pPr>
    </w:p>
    <w:p w14:paraId="6A55169C" w14:textId="5D1AA88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130FB795" w14:textId="5ECF92C5"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HLA-specific PCR products shorter than 125 base pairs have a lower intensity and are less sharp than longer PCR products.</w:t>
      </w:r>
    </w:p>
    <w:p w14:paraId="5D0281A1" w14:textId="5C3E87C0"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Primer mixes 5, 6, 7, 8 and 12 may give a lower yield of HLA-specific PCR products than the other DQ low resolution primer mixes.</w:t>
      </w:r>
    </w:p>
    <w:p w14:paraId="7DE54E47" w14:textId="236FD752" w:rsid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Primer </w:t>
      </w:r>
      <w:proofErr w:type="gramStart"/>
      <w:r w:rsidRPr="003B3AC2">
        <w:rPr>
          <w:rFonts w:ascii="Arial" w:hAnsi="Arial" w:cs="Arial"/>
          <w:sz w:val="18"/>
          <w:szCs w:val="18"/>
        </w:rPr>
        <w:t>mix</w:t>
      </w:r>
      <w:proofErr w:type="gramEnd"/>
      <w:r w:rsidRPr="003B3AC2">
        <w:rPr>
          <w:rFonts w:ascii="Arial" w:hAnsi="Arial" w:cs="Arial"/>
          <w:sz w:val="18"/>
          <w:szCs w:val="18"/>
        </w:rPr>
        <w:t xml:space="preserve"> 2 has a tendency of giving rise to primer oligomer formation.</w:t>
      </w:r>
    </w:p>
    <w:p w14:paraId="14A41BCA" w14:textId="77777777" w:rsidR="00F31CF1" w:rsidRPr="00F31CF1" w:rsidRDefault="00F31CF1"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p>
    <w:p w14:paraId="7CEF2FA6" w14:textId="77777777" w:rsidR="00317D01" w:rsidRPr="00F31CF1" w:rsidRDefault="00317D01" w:rsidP="00F31CF1">
      <w:pPr>
        <w:tabs>
          <w:tab w:val="left" w:pos="9639"/>
        </w:tabs>
        <w:suppressAutoHyphens/>
        <w:ind w:right="567"/>
        <w:jc w:val="center"/>
        <w:rPr>
          <w:rFonts w:ascii="Arial" w:hAnsi="Arial"/>
          <w:b/>
          <w:spacing w:val="-3"/>
        </w:rPr>
      </w:pPr>
      <w:r w:rsidRPr="00F31CF1">
        <w:rPr>
          <w:rFonts w:ascii="Arial" w:hAnsi="Arial"/>
          <w:b/>
          <w:spacing w:val="-3"/>
        </w:rPr>
        <w:t>HLA-DR low resolution primer set</w:t>
      </w:r>
      <w:r w:rsidRPr="00F31CF1">
        <w:rPr>
          <w:rFonts w:ascii="Arial" w:hAnsi="Arial"/>
          <w:b/>
          <w:spacing w:val="-3"/>
        </w:rPr>
        <w:fldChar w:fldCharType="begin"/>
      </w:r>
      <w:r w:rsidRPr="00F31CF1">
        <w:rPr>
          <w:rFonts w:ascii="Arial" w:hAnsi="Arial"/>
          <w:b/>
          <w:spacing w:val="-3"/>
        </w:rPr>
        <w:instrText xml:space="preserve">PRIVATE </w:instrText>
      </w:r>
      <w:r w:rsidRPr="00F31CF1">
        <w:rPr>
          <w:rFonts w:ascii="Arial" w:hAnsi="Arial"/>
          <w:b/>
          <w:spacing w:val="-3"/>
        </w:rPr>
        <w:fldChar w:fldCharType="end"/>
      </w:r>
      <w:r w:rsidRPr="00F31CF1">
        <w:rPr>
          <w:rFonts w:ascii="Arial" w:hAnsi="Arial"/>
          <w:b/>
          <w:spacing w:val="-3"/>
        </w:rPr>
        <w:t xml:space="preserve"> </w:t>
      </w:r>
    </w:p>
    <w:p w14:paraId="7F03DFDF" w14:textId="77777777" w:rsidR="00317D01" w:rsidRPr="00F31CF1" w:rsidRDefault="00317D01" w:rsidP="0077105F">
      <w:pPr>
        <w:ind w:right="567"/>
        <w:jc w:val="both"/>
        <w:rPr>
          <w:rFonts w:ascii="Arial" w:hAnsi="Arial" w:cs="Arial"/>
          <w:sz w:val="18"/>
          <w:szCs w:val="18"/>
        </w:rPr>
      </w:pPr>
    </w:p>
    <w:p w14:paraId="080DA758" w14:textId="006EA358" w:rsidR="003B3AC2" w:rsidRP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HLA-Specific PCR fragments shorter than 125 base pairs have a lower intensity and are less sharp than longer PCR bands.</w:t>
      </w:r>
    </w:p>
    <w:p w14:paraId="453BB361" w14:textId="32074DEF"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DRB5*01:08:01N-01:08:02N is amplified by the primer pairs in well 39 in addition to primer mix 46. </w:t>
      </w:r>
    </w:p>
    <w:p w14:paraId="1E5D6403" w14:textId="5D459F9E"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The DRB4*01:03:01:02N allele is amplified by the primer pairs in primer mixes 33 and 45, whereas the DRB4*02:01N and DRB4*03:01N null alleles are only amplified by the primer pairs in primer mix 45.</w:t>
      </w:r>
    </w:p>
    <w:p w14:paraId="7FD27D69" w14:textId="5309496A"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lastRenderedPageBreak/>
        <w:t>Due to sharing of sequence motifs in codon 38 and 47, DRB3*01:14 will also be amplified in primer mixes 20, 21 and 32 and DRB3*01:23 and DRB3*02:32 in mix 20, in addition to primer mix 44.</w:t>
      </w:r>
    </w:p>
    <w:p w14:paraId="4922196F" w14:textId="26523942"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Due to sharing of sequence motifs, DRB3*01:42 is amplified by the primer pairs in primer mix 26, DRB3*02:27 is amplified by the primer pairs in primer mix 30 and the DRB3*02:27 and DRB3*02:58 alleles are amplified in primer mix 43, in addition to primer mix 44.</w:t>
      </w:r>
    </w:p>
    <w:p w14:paraId="3C368D91" w14:textId="1F5AE490"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Due to sharing of sequence motifs, DRB4*01:31 is amplified by the primer pairs in primer mix 35 in addition to primer mix 45.</w:t>
      </w:r>
    </w:p>
    <w:p w14:paraId="13E1D024" w14:textId="658B9B81"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Primer mixes 16, 18, 31, 34, 37 and 43 may have a tendency of giving rise to primer oligomer formation.</w:t>
      </w:r>
    </w:p>
    <w:p w14:paraId="58FAAE19" w14:textId="31728921"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34 has a tendency of primer oligomer formation and also has an intense primer cloud due to the high number of primers present in the primer mix.</w:t>
      </w:r>
    </w:p>
    <w:p w14:paraId="23F5D7B1" w14:textId="29F55370"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Primer mixes 16, 18, 19, 24, 27, 37, 41, 42 and 44 may have a tendency of unspecific amplification.</w:t>
      </w:r>
    </w:p>
    <w:p w14:paraId="29605647" w14:textId="52FC4995"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26 may give a lower yield of HLA-specific PCR products than the other DR low resolution primer mixes.</w:t>
      </w:r>
    </w:p>
    <w:p w14:paraId="58BCC367" w14:textId="77777777"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In primer mix 44 the specific PCR product of 240 base pairs may be difficult to distinguish from the internal control band.</w:t>
      </w:r>
    </w:p>
    <w:p w14:paraId="28023528" w14:textId="77777777" w:rsidR="003D34DB" w:rsidRPr="00042144" w:rsidRDefault="003D34DB" w:rsidP="003D34DB">
      <w:pPr>
        <w:tabs>
          <w:tab w:val="center" w:pos="4253"/>
          <w:tab w:val="left" w:pos="8505"/>
        </w:tabs>
        <w:jc w:val="both"/>
        <w:rPr>
          <w:rFonts w:ascii="Arial" w:hAnsi="Arial" w:cs="Arial"/>
          <w:sz w:val="18"/>
          <w:szCs w:val="18"/>
        </w:rPr>
      </w:pPr>
      <w:r w:rsidRPr="00042144">
        <w:rPr>
          <w:rFonts w:ascii="Arial" w:hAnsi="Arial" w:cs="Arial"/>
          <w:sz w:val="18"/>
          <w:szCs w:val="18"/>
        </w:rPr>
        <w:t xml:space="preserve">The primers in this kit do not amplify the DRB5*01:131N allele. </w:t>
      </w:r>
    </w:p>
    <w:p w14:paraId="6C992268" w14:textId="27F0B782" w:rsidR="00D85C24" w:rsidRPr="00F31CF1" w:rsidRDefault="003B3AC2"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47 contains a negative control, which will amplify the majority of the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C0AFEEC" w14:textId="0BE501B4" w:rsidR="003B3AC2" w:rsidRDefault="003B3AC2" w:rsidP="001F57ED">
      <w:pPr>
        <w:suppressAutoHyphens/>
        <w:jc w:val="center"/>
        <w:rPr>
          <w:rFonts w:ascii="Arial" w:hAnsi="Arial"/>
          <w:b/>
          <w:spacing w:val="-3"/>
        </w:rPr>
      </w:pPr>
    </w:p>
    <w:p w14:paraId="1E298ADE" w14:textId="77777777" w:rsidR="003B3AC2" w:rsidRDefault="003B3AC2" w:rsidP="001F57ED">
      <w:pPr>
        <w:suppressAutoHyphens/>
        <w:jc w:val="center"/>
        <w:rPr>
          <w:rFonts w:ascii="Arial" w:hAnsi="Arial"/>
          <w:b/>
          <w:spacing w:val="-3"/>
        </w:rPr>
      </w:pPr>
    </w:p>
    <w:p w14:paraId="1D30CE02" w14:textId="77777777" w:rsidR="003B3AC2" w:rsidRDefault="003B3AC2" w:rsidP="001F57ED">
      <w:pPr>
        <w:suppressAutoHyphens/>
        <w:jc w:val="center"/>
        <w:rPr>
          <w:rFonts w:ascii="Arial" w:hAnsi="Arial"/>
          <w:b/>
          <w:spacing w:val="-3"/>
        </w:rPr>
      </w:pPr>
    </w:p>
    <w:p w14:paraId="01B6E042" w14:textId="77777777" w:rsidR="003B3AC2" w:rsidRDefault="003B3AC2" w:rsidP="001F57ED">
      <w:pPr>
        <w:suppressAutoHyphens/>
        <w:jc w:val="center"/>
        <w:rPr>
          <w:rFonts w:ascii="Arial" w:hAnsi="Arial"/>
          <w:b/>
          <w:spacing w:val="-3"/>
        </w:rPr>
      </w:pPr>
    </w:p>
    <w:p w14:paraId="34E57BFB" w14:textId="398031A5" w:rsidR="00BB4663" w:rsidRDefault="00BB4663" w:rsidP="001F57ED">
      <w:pPr>
        <w:suppressAutoHyphens/>
        <w:jc w:val="center"/>
        <w:rPr>
          <w:rFonts w:ascii="Arial" w:hAnsi="Arial"/>
          <w:b/>
          <w:spacing w:val="-3"/>
        </w:rPr>
      </w:pPr>
    </w:p>
    <w:p w14:paraId="05FD47AF" w14:textId="60B3B5A7" w:rsidR="00F31CF1" w:rsidRDefault="00F31CF1" w:rsidP="001F57ED">
      <w:pPr>
        <w:suppressAutoHyphens/>
        <w:jc w:val="center"/>
        <w:rPr>
          <w:rFonts w:ascii="Arial" w:hAnsi="Arial"/>
          <w:b/>
          <w:spacing w:val="-3"/>
        </w:rPr>
      </w:pPr>
    </w:p>
    <w:p w14:paraId="694CA088" w14:textId="3BB76B95" w:rsidR="00F31CF1" w:rsidRDefault="00F31CF1" w:rsidP="001F57ED">
      <w:pPr>
        <w:suppressAutoHyphens/>
        <w:jc w:val="center"/>
        <w:rPr>
          <w:rFonts w:ascii="Arial" w:hAnsi="Arial"/>
          <w:b/>
          <w:spacing w:val="-3"/>
        </w:rPr>
      </w:pPr>
    </w:p>
    <w:p w14:paraId="06A6F55F" w14:textId="77777777" w:rsidR="00F31CF1" w:rsidRDefault="00F31CF1" w:rsidP="001F57ED">
      <w:pPr>
        <w:suppressAutoHyphens/>
        <w:jc w:val="center"/>
        <w:rPr>
          <w:rFonts w:ascii="Arial" w:hAnsi="Arial"/>
          <w:b/>
          <w:spacing w:val="-3"/>
        </w:rPr>
      </w:pPr>
    </w:p>
    <w:p w14:paraId="21ED794F" w14:textId="7AEE9604" w:rsidR="0022226B" w:rsidRPr="009E146C" w:rsidRDefault="00674885" w:rsidP="00D81E1E">
      <w:pPr>
        <w:suppressAutoHyphens/>
        <w:jc w:val="center"/>
        <w:rPr>
          <w:rFonts w:ascii="Arial" w:hAnsi="Arial"/>
          <w:b/>
          <w:spacing w:val="-3"/>
        </w:rPr>
      </w:pPr>
      <w:r w:rsidRPr="00674885">
        <w:rPr>
          <w:noProof/>
        </w:rPr>
        <w:lastRenderedPageBreak/>
        <w:drawing>
          <wp:anchor distT="0" distB="0" distL="114300" distR="114300" simplePos="0" relativeHeight="251706368" behindDoc="0" locked="0" layoutInCell="1" allowOverlap="1" wp14:anchorId="26B532F4" wp14:editId="01F051E2">
            <wp:simplePos x="0" y="0"/>
            <wp:positionH relativeFrom="page">
              <wp:posOffset>628015</wp:posOffset>
            </wp:positionH>
            <wp:positionV relativeFrom="paragraph">
              <wp:posOffset>204206</wp:posOffset>
            </wp:positionV>
            <wp:extent cx="6299835" cy="7869555"/>
            <wp:effectExtent l="0" t="0" r="5715" b="0"/>
            <wp:wrapSquare wrapText="bothSides"/>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99835" cy="7869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B31" w:rsidRPr="00CC495C">
        <w:rPr>
          <w:rFonts w:ascii="Arial" w:hAnsi="Arial"/>
          <w:b/>
          <w:spacing w:val="-3"/>
        </w:rPr>
        <w:t xml:space="preserve">DQ low resolution </w:t>
      </w:r>
      <w:r w:rsidR="0017681C" w:rsidRPr="00CC495C">
        <w:rPr>
          <w:rFonts w:ascii="Arial" w:hAnsi="Arial"/>
          <w:b/>
          <w:spacing w:val="-3"/>
        </w:rPr>
        <w:t>Interpretation Table</w:t>
      </w:r>
    </w:p>
    <w:p w14:paraId="38C6E0F7" w14:textId="1B0A731B" w:rsidR="0084520B" w:rsidRDefault="0084520B"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056B5B0E" w14:textId="3BFACDDF" w:rsidR="00674885" w:rsidRDefault="00C16BA8" w:rsidP="009C197C">
      <w:pPr>
        <w:pStyle w:val="Brdtext2"/>
        <w:widowControl/>
        <w:tabs>
          <w:tab w:val="clear" w:pos="0"/>
          <w:tab w:val="clear" w:pos="2016"/>
          <w:tab w:val="clear" w:pos="4032"/>
          <w:tab w:val="clear" w:pos="4608"/>
          <w:tab w:val="clear" w:pos="5040"/>
          <w:tab w:val="left" w:pos="142"/>
        </w:tabs>
        <w:ind w:right="-143"/>
        <w:rPr>
          <w:spacing w:val="-3"/>
          <w:sz w:val="18"/>
          <w:szCs w:val="18"/>
        </w:rPr>
      </w:pPr>
      <w:r w:rsidRPr="00C16BA8">
        <w:rPr>
          <w:noProof/>
        </w:rPr>
        <w:lastRenderedPageBreak/>
        <w:drawing>
          <wp:anchor distT="0" distB="0" distL="114300" distR="114300" simplePos="0" relativeHeight="251707392" behindDoc="0" locked="0" layoutInCell="1" allowOverlap="1" wp14:anchorId="5FBD48C8" wp14:editId="52DDBA04">
            <wp:simplePos x="0" y="0"/>
            <wp:positionH relativeFrom="page">
              <wp:posOffset>628015</wp:posOffset>
            </wp:positionH>
            <wp:positionV relativeFrom="page">
              <wp:posOffset>1257671</wp:posOffset>
            </wp:positionV>
            <wp:extent cx="6300000" cy="7437600"/>
            <wp:effectExtent l="0" t="0" r="5715" b="0"/>
            <wp:wrapSquare wrapText="bothSides"/>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0000" cy="743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15E628" w14:textId="082B7373" w:rsidR="00674885" w:rsidRDefault="00674885"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05F8B595" w14:textId="315ACE73" w:rsidR="00674885" w:rsidRDefault="00674885"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03AEE9E6" w14:textId="684FC10B" w:rsidR="00674885" w:rsidRDefault="00674885"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56ADAE71" w14:textId="600A1105" w:rsidR="00674885" w:rsidRDefault="00674885"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7D3BE333" w14:textId="7D881B6D" w:rsidR="00674885" w:rsidRDefault="00674885"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2785623D" w14:textId="3314E5B6" w:rsidR="009C197C" w:rsidRPr="00C16BA8" w:rsidRDefault="00C16BA8" w:rsidP="00C16BA8">
      <w:pPr>
        <w:pStyle w:val="Brdtext2"/>
        <w:widowControl/>
        <w:tabs>
          <w:tab w:val="clear" w:pos="0"/>
          <w:tab w:val="clear" w:pos="2016"/>
          <w:tab w:val="clear" w:pos="4032"/>
          <w:tab w:val="clear" w:pos="4608"/>
          <w:tab w:val="clear" w:pos="5040"/>
          <w:tab w:val="left" w:pos="142"/>
        </w:tabs>
        <w:ind w:right="-143"/>
        <w:rPr>
          <w:spacing w:val="-3"/>
          <w:sz w:val="18"/>
          <w:szCs w:val="18"/>
        </w:rPr>
      </w:pPr>
      <w:r w:rsidRPr="00C16BA8">
        <w:rPr>
          <w:noProof/>
        </w:rPr>
        <w:lastRenderedPageBreak/>
        <w:drawing>
          <wp:anchor distT="0" distB="0" distL="114300" distR="114300" simplePos="0" relativeHeight="251708416" behindDoc="0" locked="0" layoutInCell="1" allowOverlap="1" wp14:anchorId="32F0F96C" wp14:editId="16E871D2">
            <wp:simplePos x="543464" y="1337094"/>
            <wp:positionH relativeFrom="page">
              <wp:align>center</wp:align>
            </wp:positionH>
            <wp:positionV relativeFrom="page">
              <wp:posOffset>1296035</wp:posOffset>
            </wp:positionV>
            <wp:extent cx="6300000" cy="8204400"/>
            <wp:effectExtent l="0" t="0" r="5715" b="6350"/>
            <wp:wrapSquare wrapText="bothSides"/>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0000" cy="820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E2D6A6" w14:textId="4E5F3D2E" w:rsidR="00C35A12" w:rsidRPr="00C35A12" w:rsidRDefault="0084520B" w:rsidP="009C197C">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lastRenderedPageBreak/>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w:t>
      </w:r>
      <w:r w:rsidR="002473CC">
        <w:rPr>
          <w:spacing w:val="-3"/>
          <w:sz w:val="18"/>
          <w:szCs w:val="18"/>
        </w:rPr>
        <w:t>3</w:t>
      </w:r>
      <w:r w:rsidR="005F2666">
        <w:rPr>
          <w:spacing w:val="-3"/>
          <w:sz w:val="18"/>
          <w:szCs w:val="18"/>
        </w:rPr>
        <w:t>-</w:t>
      </w:r>
      <w:r w:rsidR="00C16BA8">
        <w:rPr>
          <w:spacing w:val="-3"/>
          <w:sz w:val="18"/>
          <w:szCs w:val="18"/>
        </w:rPr>
        <w:t>April</w:t>
      </w:r>
      <w:r w:rsidR="005F2666">
        <w:rPr>
          <w:spacing w:val="-3"/>
          <w:sz w:val="18"/>
          <w:szCs w:val="18"/>
        </w:rPr>
        <w:t>-</w:t>
      </w:r>
      <w:r w:rsidR="007D1B80">
        <w:rPr>
          <w:spacing w:val="-3"/>
          <w:sz w:val="18"/>
          <w:szCs w:val="18"/>
        </w:rPr>
        <w:t>1</w:t>
      </w:r>
      <w:r w:rsidR="00C16BA8">
        <w:rPr>
          <w:spacing w:val="-3"/>
          <w:sz w:val="18"/>
          <w:szCs w:val="18"/>
        </w:rPr>
        <w:t>7</w:t>
      </w:r>
      <w:r w:rsidR="005F2666">
        <w:rPr>
          <w:spacing w:val="-3"/>
          <w:sz w:val="18"/>
          <w:szCs w:val="18"/>
        </w:rPr>
        <w:t>, release 3.</w:t>
      </w:r>
      <w:r w:rsidR="00880B4B">
        <w:rPr>
          <w:spacing w:val="-3"/>
          <w:sz w:val="18"/>
          <w:szCs w:val="18"/>
        </w:rPr>
        <w:t>5</w:t>
      </w:r>
      <w:r w:rsidR="00C16BA8">
        <w:rPr>
          <w:spacing w:val="-3"/>
          <w:sz w:val="18"/>
          <w:szCs w:val="18"/>
        </w:rPr>
        <w:t>2</w:t>
      </w:r>
      <w:r w:rsidR="00C35A12" w:rsidRPr="00C35A12">
        <w:rPr>
          <w:spacing w:val="-3"/>
          <w:sz w:val="18"/>
          <w:szCs w:val="18"/>
        </w:rPr>
        <w:t xml:space="preserve">.0, </w:t>
      </w:r>
      <w:hyperlink r:id="rId17" w:history="1">
        <w:r w:rsidR="00C35A12" w:rsidRPr="00C35A12">
          <w:rPr>
            <w:rStyle w:val="Hyperl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rd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18" w:history="1">
        <w:r w:rsidR="00342B31" w:rsidRPr="00C35A12">
          <w:rPr>
            <w:rStyle w:val="Hyperl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ark"/>
          <w:rFonts w:ascii="Arial" w:hAnsi="Arial" w:cs="Arial"/>
          <w:iCs/>
          <w:sz w:val="18"/>
          <w:szCs w:val="18"/>
        </w:rPr>
        <w:t xml:space="preserve"> </w:t>
      </w:r>
      <w:r w:rsidRPr="00C35A12">
        <w:rPr>
          <w:rStyle w:val="Stark"/>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46A31344" w14:textId="4F82FFC4" w:rsidR="000219A2" w:rsidRDefault="000219A2" w:rsidP="003065E2">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6F9AF42B" w14:textId="77777777" w:rsidR="000219A2" w:rsidRDefault="000219A2" w:rsidP="003065E2">
      <w:pPr>
        <w:tabs>
          <w:tab w:val="left" w:pos="142"/>
          <w:tab w:val="center" w:pos="4253"/>
          <w:tab w:val="left" w:pos="8222"/>
        </w:tabs>
        <w:ind w:left="284" w:right="-143"/>
        <w:jc w:val="both"/>
        <w:rPr>
          <w:rFonts w:ascii="Arial" w:hAnsi="Arial" w:cs="Arial"/>
          <w:sz w:val="18"/>
          <w:szCs w:val="18"/>
        </w:rPr>
      </w:pPr>
    </w:p>
    <w:tbl>
      <w:tblPr>
        <w:tblStyle w:val="A"/>
        <w:tblW w:w="5386" w:type="dxa"/>
        <w:tblInd w:w="284" w:type="dxa"/>
        <w:tblLook w:val="04A0" w:firstRow="1" w:lastRow="0" w:firstColumn="1" w:lastColumn="0" w:noHBand="0" w:noVBand="1"/>
      </w:tblPr>
      <w:tblGrid>
        <w:gridCol w:w="5386"/>
      </w:tblGrid>
      <w:tr w:rsidR="00C16BA8" w:rsidRPr="00C16BA8" w14:paraId="401BFDB8" w14:textId="77777777" w:rsidTr="004C24F7">
        <w:trPr>
          <w:cnfStyle w:val="100000000000" w:firstRow="1" w:lastRow="0" w:firstColumn="0" w:lastColumn="0" w:oddVBand="0" w:evenVBand="0" w:oddHBand="0" w:evenHBand="0" w:firstRowFirstColumn="0" w:firstRowLastColumn="0" w:lastRowFirstColumn="0" w:lastRowLastColumn="0"/>
          <w:trHeight w:val="314"/>
        </w:trPr>
        <w:tc>
          <w:tcPr>
            <w:tcW w:w="5386" w:type="dxa"/>
            <w:tcBorders>
              <w:top w:val="nil"/>
              <w:left w:val="nil"/>
              <w:bottom w:val="single" w:sz="2" w:space="0" w:color="7F7F7F" w:themeColor="text1" w:themeTint="80"/>
              <w:right w:val="nil"/>
            </w:tcBorders>
          </w:tcPr>
          <w:p w14:paraId="0281941E" w14:textId="77777777" w:rsidR="00C16BA8" w:rsidRPr="00C16BA8" w:rsidRDefault="00C16BA8" w:rsidP="004C24F7">
            <w:pPr>
              <w:pStyle w:val="Brdtext2"/>
              <w:widowControl/>
              <w:tabs>
                <w:tab w:val="clear" w:pos="0"/>
                <w:tab w:val="clear" w:pos="2016"/>
                <w:tab w:val="clear" w:pos="4032"/>
                <w:tab w:val="clear" w:pos="4608"/>
                <w:tab w:val="clear" w:pos="5040"/>
              </w:tabs>
              <w:jc w:val="left"/>
              <w:rPr>
                <w:rFonts w:cs="Arial"/>
                <w:b w:val="0"/>
                <w:bCs w:val="0"/>
                <w:iCs w:val="0"/>
                <w:spacing w:val="-3"/>
                <w:sz w:val="18"/>
                <w:szCs w:val="18"/>
                <w:lang w:eastAsia="sv-SE"/>
              </w:rPr>
            </w:pPr>
            <w:r w:rsidRPr="00C16BA8">
              <w:rPr>
                <w:rFonts w:cs="Arial"/>
                <w:spacing w:val="-3"/>
                <w:sz w:val="18"/>
                <w:szCs w:val="18"/>
                <w:lang w:eastAsia="sv-SE"/>
              </w:rPr>
              <w:t>Alleles</w:t>
            </w:r>
          </w:p>
        </w:tc>
      </w:tr>
      <w:tr w:rsidR="00C16BA8" w:rsidRPr="00C16BA8" w14:paraId="39427E8A" w14:textId="77777777" w:rsidTr="004C24F7">
        <w:trPr>
          <w:cnfStyle w:val="000000100000" w:firstRow="0" w:lastRow="0" w:firstColumn="0" w:lastColumn="0" w:oddVBand="0" w:evenVBand="0" w:oddHBand="1" w:evenHBand="0" w:firstRowFirstColumn="0" w:firstRowLastColumn="0" w:lastRowFirstColumn="0" w:lastRowLastColumn="0"/>
          <w:trHeight w:val="227"/>
        </w:trPr>
        <w:tc>
          <w:tcPr>
            <w:tcW w:w="5386" w:type="dxa"/>
            <w:tcBorders>
              <w:top w:val="single" w:sz="2" w:space="0" w:color="7F7F7F" w:themeColor="text1" w:themeTint="80"/>
              <w:left w:val="nil"/>
              <w:bottom w:val="nil"/>
              <w:right w:val="nil"/>
            </w:tcBorders>
          </w:tcPr>
          <w:p w14:paraId="0CE145E1" w14:textId="77777777" w:rsidR="00C16BA8" w:rsidRPr="00C16BA8" w:rsidRDefault="00C16BA8" w:rsidP="004C24F7">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C16BA8">
              <w:rPr>
                <w:rFonts w:cs="Arial"/>
                <w:color w:val="000000" w:themeColor="text1"/>
                <w:spacing w:val="-3"/>
                <w:sz w:val="18"/>
                <w:szCs w:val="18"/>
                <w:lang w:eastAsia="sv-SE"/>
              </w:rPr>
              <w:t>DQB1*05:01:01:01-05:01:15, 05:01:17-05:02:26, 05:03:01:01-05:03:23, 05:03:26-05:03:30, 05:05:01-05:43:02, 05:45-05:51, 05:53, 05:55-05:59, 05:61-05:71, 05:73-05:76, 05:78-05:81, 05:84-05:97, 05:99-05:104, 05:106-05:113, 05:115, 05:117-05:127, 05:129-05:131, 05:133-05:145, 05:147-05:174, 05:177-05:206N, 05:208N-05:217, 05:219-05:243, 05:245-05:257, 05:259-05:261, 05:263-05:299, 05:301-05:303, 05:305-05:321, DQB1*06:325</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3065E2">
      <w:pPr>
        <w:tabs>
          <w:tab w:val="left" w:pos="142"/>
          <w:tab w:val="center" w:pos="4253"/>
          <w:tab w:val="left" w:pos="8222"/>
        </w:tabs>
        <w:ind w:left="284"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proofErr w:type="gramEnd"/>
      <w:r w:rsidRPr="00F86249">
        <w:rPr>
          <w:rFonts w:ascii="Arial" w:hAnsi="Arial"/>
          <w:spacing w:val="-2"/>
          <w:sz w:val="18"/>
          <w:szCs w:val="18"/>
          <w:lang w:val="en-GB"/>
        </w:rPr>
        <w:t xml:space="preserve"> nucleotid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Sidfot"/>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6BB4C9A0" w14:textId="1C62C833" w:rsidR="0000718E" w:rsidRDefault="003D6BD5" w:rsidP="003D6BD5">
      <w:pPr>
        <w:pStyle w:val="Brdtext2"/>
        <w:widowControl/>
        <w:tabs>
          <w:tab w:val="clear" w:pos="0"/>
          <w:tab w:val="clear" w:pos="2016"/>
          <w:tab w:val="clear" w:pos="4032"/>
          <w:tab w:val="clear" w:pos="4608"/>
          <w:tab w:val="clear" w:pos="5040"/>
        </w:tabs>
        <w:jc w:val="center"/>
        <w:rPr>
          <w:b/>
          <w:spacing w:val="-3"/>
          <w:sz w:val="24"/>
          <w:szCs w:val="24"/>
        </w:rPr>
      </w:pPr>
      <w:r w:rsidRPr="003D6BD5">
        <w:rPr>
          <w:noProof/>
        </w:rPr>
        <w:lastRenderedPageBreak/>
        <w:drawing>
          <wp:anchor distT="0" distB="0" distL="114300" distR="114300" simplePos="0" relativeHeight="251709440" behindDoc="0" locked="0" layoutInCell="1" allowOverlap="1" wp14:anchorId="7F59557A" wp14:editId="541BD676">
            <wp:simplePos x="0" y="0"/>
            <wp:positionH relativeFrom="page">
              <wp:posOffset>628015</wp:posOffset>
            </wp:positionH>
            <wp:positionV relativeFrom="page">
              <wp:posOffset>1608719</wp:posOffset>
            </wp:positionV>
            <wp:extent cx="6299835" cy="7747000"/>
            <wp:effectExtent l="0" t="0" r="5715" b="6350"/>
            <wp:wrapSquare wrapText="bothSides"/>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99835" cy="774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1E1E">
        <w:rPr>
          <w:b/>
          <w:spacing w:val="-3"/>
          <w:sz w:val="24"/>
          <w:szCs w:val="24"/>
        </w:rPr>
        <w:t>D</w:t>
      </w:r>
      <w:r w:rsidR="003D21F4" w:rsidRPr="00CC495C">
        <w:rPr>
          <w:b/>
          <w:spacing w:val="-3"/>
          <w:sz w:val="24"/>
          <w:szCs w:val="24"/>
        </w:rPr>
        <w:t>R low resolution</w:t>
      </w:r>
      <w:r w:rsidR="0017681C" w:rsidRPr="00CC495C">
        <w:rPr>
          <w:b/>
          <w:spacing w:val="-3"/>
          <w:sz w:val="24"/>
          <w:szCs w:val="24"/>
        </w:rPr>
        <w:t xml:space="preserve"> Interpretation Table</w:t>
      </w:r>
    </w:p>
    <w:p w14:paraId="7185B318" w14:textId="4D244B9C"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46A0C3D4" w14:textId="4B02321E" w:rsidR="0000718E" w:rsidRDefault="004154F6" w:rsidP="000B0C80">
      <w:pPr>
        <w:pStyle w:val="Brdtext2"/>
        <w:widowControl/>
        <w:tabs>
          <w:tab w:val="clear" w:pos="0"/>
          <w:tab w:val="clear" w:pos="2016"/>
          <w:tab w:val="clear" w:pos="4032"/>
          <w:tab w:val="clear" w:pos="4608"/>
          <w:tab w:val="clear" w:pos="5040"/>
        </w:tabs>
        <w:ind w:firstLine="142"/>
        <w:rPr>
          <w:b/>
          <w:spacing w:val="-3"/>
          <w:sz w:val="24"/>
          <w:szCs w:val="24"/>
        </w:rPr>
      </w:pPr>
      <w:r w:rsidRPr="004154F6">
        <w:rPr>
          <w:noProof/>
        </w:rPr>
        <w:lastRenderedPageBreak/>
        <w:drawing>
          <wp:anchor distT="0" distB="0" distL="114300" distR="114300" simplePos="0" relativeHeight="251710464" behindDoc="0" locked="0" layoutInCell="1" allowOverlap="1" wp14:anchorId="260A6EE5" wp14:editId="4E069F79">
            <wp:simplePos x="629728" y="1337094"/>
            <wp:positionH relativeFrom="page">
              <wp:align>center</wp:align>
            </wp:positionH>
            <wp:positionV relativeFrom="page">
              <wp:posOffset>1260475</wp:posOffset>
            </wp:positionV>
            <wp:extent cx="6300000" cy="6199200"/>
            <wp:effectExtent l="0" t="0" r="5715" b="0"/>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0000" cy="619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A231BD" w14:textId="355AEB30"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BFD6DDF" w14:textId="446CF142"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22704486" w14:textId="48019076"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F0FD927" w14:textId="4AD9AF18"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1C1F1B37" w14:textId="21239A25"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6DDD42D3" w14:textId="5C597A22"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6FAF5054" w14:textId="33A98886"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09E746A3" w14:textId="088D9969"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3B42FB7B" w14:textId="13B66937"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57EF1A0D" w14:textId="0AC751F9"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1BA06A7E" w14:textId="74221D9D"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5BD718EE" w14:textId="3B97611C" w:rsidR="00B20C62" w:rsidRDefault="00F04880" w:rsidP="000B0C80">
      <w:pPr>
        <w:pStyle w:val="Brdtext2"/>
        <w:widowControl/>
        <w:tabs>
          <w:tab w:val="clear" w:pos="0"/>
          <w:tab w:val="clear" w:pos="2016"/>
          <w:tab w:val="clear" w:pos="4032"/>
          <w:tab w:val="clear" w:pos="4608"/>
          <w:tab w:val="clear" w:pos="5040"/>
        </w:tabs>
        <w:ind w:firstLine="142"/>
        <w:rPr>
          <w:b/>
          <w:spacing w:val="-3"/>
          <w:sz w:val="24"/>
          <w:szCs w:val="24"/>
        </w:rPr>
      </w:pPr>
      <w:r w:rsidRPr="00F04880">
        <w:rPr>
          <w:noProof/>
        </w:rPr>
        <w:lastRenderedPageBreak/>
        <w:drawing>
          <wp:anchor distT="0" distB="0" distL="114300" distR="114300" simplePos="0" relativeHeight="251711488" behindDoc="0" locked="0" layoutInCell="1" allowOverlap="1" wp14:anchorId="710C396A" wp14:editId="19410CB4">
            <wp:simplePos x="629728" y="1337094"/>
            <wp:positionH relativeFrom="page">
              <wp:align>center</wp:align>
            </wp:positionH>
            <wp:positionV relativeFrom="page">
              <wp:posOffset>1296035</wp:posOffset>
            </wp:positionV>
            <wp:extent cx="6300000" cy="8154000"/>
            <wp:effectExtent l="0" t="0" r="5715" b="0"/>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0000" cy="815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1B30F4" w14:textId="70730C3A" w:rsidR="00B20C62" w:rsidRDefault="00F92909" w:rsidP="000B0C80">
      <w:pPr>
        <w:pStyle w:val="Brdtext2"/>
        <w:widowControl/>
        <w:tabs>
          <w:tab w:val="clear" w:pos="0"/>
          <w:tab w:val="clear" w:pos="2016"/>
          <w:tab w:val="clear" w:pos="4032"/>
          <w:tab w:val="clear" w:pos="4608"/>
          <w:tab w:val="clear" w:pos="5040"/>
        </w:tabs>
        <w:ind w:firstLine="142"/>
        <w:rPr>
          <w:b/>
          <w:spacing w:val="-3"/>
          <w:sz w:val="24"/>
          <w:szCs w:val="24"/>
        </w:rPr>
      </w:pPr>
      <w:r w:rsidRPr="00F92909">
        <w:rPr>
          <w:noProof/>
        </w:rPr>
        <w:lastRenderedPageBreak/>
        <w:drawing>
          <wp:anchor distT="0" distB="0" distL="114300" distR="114300" simplePos="0" relativeHeight="251712512" behindDoc="0" locked="0" layoutInCell="1" allowOverlap="1" wp14:anchorId="1E7913C8" wp14:editId="69BF919F">
            <wp:simplePos x="0" y="0"/>
            <wp:positionH relativeFrom="page">
              <wp:posOffset>628015</wp:posOffset>
            </wp:positionH>
            <wp:positionV relativeFrom="page">
              <wp:posOffset>1206764</wp:posOffset>
            </wp:positionV>
            <wp:extent cx="6300000" cy="8388000"/>
            <wp:effectExtent l="0" t="0" r="5715" b="0"/>
            <wp:wrapSquare wrapText="bothSides"/>
            <wp:docPr id="15" name="Bildobjek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00000" cy="838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BF0295" w14:textId="393D6991" w:rsidR="00B20C62" w:rsidRDefault="00306034" w:rsidP="000B0C80">
      <w:pPr>
        <w:pStyle w:val="Brdtext2"/>
        <w:widowControl/>
        <w:tabs>
          <w:tab w:val="clear" w:pos="0"/>
          <w:tab w:val="clear" w:pos="2016"/>
          <w:tab w:val="clear" w:pos="4032"/>
          <w:tab w:val="clear" w:pos="4608"/>
          <w:tab w:val="clear" w:pos="5040"/>
        </w:tabs>
        <w:ind w:firstLine="142"/>
        <w:rPr>
          <w:b/>
          <w:spacing w:val="-3"/>
          <w:sz w:val="24"/>
          <w:szCs w:val="24"/>
        </w:rPr>
      </w:pPr>
      <w:r w:rsidRPr="00306034">
        <w:rPr>
          <w:noProof/>
        </w:rPr>
        <w:lastRenderedPageBreak/>
        <w:drawing>
          <wp:anchor distT="0" distB="0" distL="114300" distR="114300" simplePos="0" relativeHeight="251713536" behindDoc="0" locked="0" layoutInCell="1" allowOverlap="1" wp14:anchorId="23EBAA33" wp14:editId="3C39B06F">
            <wp:simplePos x="629728" y="1337094"/>
            <wp:positionH relativeFrom="page">
              <wp:align>center</wp:align>
            </wp:positionH>
            <wp:positionV relativeFrom="page">
              <wp:posOffset>1296035</wp:posOffset>
            </wp:positionV>
            <wp:extent cx="6300000" cy="8028000"/>
            <wp:effectExtent l="0" t="0" r="5715" b="0"/>
            <wp:wrapSquare wrapText="bothSides"/>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0000" cy="802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C9ECEA" w14:textId="723AD854" w:rsidR="00B20C62" w:rsidRDefault="009A0E6E" w:rsidP="000B0C80">
      <w:pPr>
        <w:pStyle w:val="Brdtext2"/>
        <w:widowControl/>
        <w:tabs>
          <w:tab w:val="clear" w:pos="0"/>
          <w:tab w:val="clear" w:pos="2016"/>
          <w:tab w:val="clear" w:pos="4032"/>
          <w:tab w:val="clear" w:pos="4608"/>
          <w:tab w:val="clear" w:pos="5040"/>
        </w:tabs>
        <w:ind w:firstLine="142"/>
        <w:rPr>
          <w:b/>
          <w:spacing w:val="-3"/>
          <w:sz w:val="24"/>
          <w:szCs w:val="24"/>
        </w:rPr>
      </w:pPr>
      <w:r w:rsidRPr="009A0E6E">
        <w:rPr>
          <w:noProof/>
        </w:rPr>
        <w:lastRenderedPageBreak/>
        <w:drawing>
          <wp:anchor distT="0" distB="0" distL="114300" distR="114300" simplePos="0" relativeHeight="251714560" behindDoc="0" locked="0" layoutInCell="1" allowOverlap="1" wp14:anchorId="22129968" wp14:editId="0F6B6A8B">
            <wp:simplePos x="629728" y="1337094"/>
            <wp:positionH relativeFrom="page">
              <wp:align>center</wp:align>
            </wp:positionH>
            <wp:positionV relativeFrom="page">
              <wp:posOffset>1260475</wp:posOffset>
            </wp:positionV>
            <wp:extent cx="6300000" cy="8136000"/>
            <wp:effectExtent l="0" t="0" r="5715" b="0"/>
            <wp:wrapSquare wrapText="bothSides"/>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0000" cy="813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FD17A2" w14:textId="6FEC2B08" w:rsidR="00B20C62" w:rsidRDefault="00287B90" w:rsidP="000B0C80">
      <w:pPr>
        <w:pStyle w:val="Brdtext2"/>
        <w:widowControl/>
        <w:tabs>
          <w:tab w:val="clear" w:pos="0"/>
          <w:tab w:val="clear" w:pos="2016"/>
          <w:tab w:val="clear" w:pos="4032"/>
          <w:tab w:val="clear" w:pos="4608"/>
          <w:tab w:val="clear" w:pos="5040"/>
        </w:tabs>
        <w:ind w:firstLine="142"/>
        <w:rPr>
          <w:b/>
          <w:spacing w:val="-3"/>
          <w:sz w:val="24"/>
          <w:szCs w:val="24"/>
        </w:rPr>
      </w:pPr>
      <w:r w:rsidRPr="00287B90">
        <w:rPr>
          <w:noProof/>
        </w:rPr>
        <w:lastRenderedPageBreak/>
        <w:drawing>
          <wp:anchor distT="0" distB="0" distL="114300" distR="114300" simplePos="0" relativeHeight="251715584" behindDoc="0" locked="0" layoutInCell="1" allowOverlap="1" wp14:anchorId="40FFD280" wp14:editId="3AE90CC9">
            <wp:simplePos x="629728" y="1337094"/>
            <wp:positionH relativeFrom="page">
              <wp:align>center</wp:align>
            </wp:positionH>
            <wp:positionV relativeFrom="page">
              <wp:posOffset>1260475</wp:posOffset>
            </wp:positionV>
            <wp:extent cx="6300000" cy="7822800"/>
            <wp:effectExtent l="0" t="0" r="5715" b="6985"/>
            <wp:wrapSquare wrapText="bothSides"/>
            <wp:docPr id="21"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0000" cy="782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AFBC33" w14:textId="69D3C1E6" w:rsidR="00B20C62" w:rsidRDefault="00B20C62" w:rsidP="000B0C80">
      <w:pPr>
        <w:pStyle w:val="Brdtext2"/>
        <w:widowControl/>
        <w:tabs>
          <w:tab w:val="clear" w:pos="0"/>
          <w:tab w:val="clear" w:pos="2016"/>
          <w:tab w:val="clear" w:pos="4032"/>
          <w:tab w:val="clear" w:pos="4608"/>
          <w:tab w:val="clear" w:pos="5040"/>
        </w:tabs>
        <w:ind w:firstLine="142"/>
        <w:rPr>
          <w:b/>
          <w:spacing w:val="-3"/>
          <w:sz w:val="24"/>
          <w:szCs w:val="24"/>
        </w:rPr>
      </w:pPr>
    </w:p>
    <w:p w14:paraId="75019975" w14:textId="69170A89" w:rsidR="000C4F28" w:rsidRPr="00293CE5" w:rsidRDefault="00235811" w:rsidP="00870092">
      <w:pPr>
        <w:pStyle w:val="Brdtext2"/>
        <w:widowControl/>
        <w:tabs>
          <w:tab w:val="clear" w:pos="0"/>
          <w:tab w:val="clear" w:pos="2016"/>
          <w:tab w:val="clear" w:pos="4032"/>
          <w:tab w:val="clear" w:pos="4608"/>
          <w:tab w:val="clear" w:pos="5040"/>
        </w:tabs>
        <w:ind w:firstLine="142"/>
        <w:rPr>
          <w:b/>
          <w:spacing w:val="-3"/>
          <w:sz w:val="24"/>
          <w:szCs w:val="24"/>
        </w:rPr>
      </w:pPr>
      <w:r w:rsidRPr="00235811">
        <w:rPr>
          <w:noProof/>
        </w:rPr>
        <w:lastRenderedPageBreak/>
        <w:drawing>
          <wp:anchor distT="0" distB="0" distL="114300" distR="114300" simplePos="0" relativeHeight="251716608" behindDoc="0" locked="0" layoutInCell="1" allowOverlap="1" wp14:anchorId="1B96B453" wp14:editId="741BBF39">
            <wp:simplePos x="629728" y="1337094"/>
            <wp:positionH relativeFrom="page">
              <wp:align>center</wp:align>
            </wp:positionH>
            <wp:positionV relativeFrom="page">
              <wp:posOffset>1260475</wp:posOffset>
            </wp:positionV>
            <wp:extent cx="6300000" cy="1569600"/>
            <wp:effectExtent l="0" t="0" r="5715" b="0"/>
            <wp:wrapSquare wrapText="bothSides"/>
            <wp:docPr id="22" name="Bildobjek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0000" cy="156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766341" w14:textId="0B6F119E" w:rsidR="009B5171" w:rsidRDefault="009B5171" w:rsidP="009B5171">
      <w:pPr>
        <w:pStyle w:val="Brdtext2"/>
        <w:widowControl/>
        <w:tabs>
          <w:tab w:val="clear" w:pos="0"/>
          <w:tab w:val="clear" w:pos="2016"/>
          <w:tab w:val="clear" w:pos="4032"/>
          <w:tab w:val="clear" w:pos="4608"/>
          <w:tab w:val="clear" w:pos="5040"/>
        </w:tabs>
        <w:ind w:left="142"/>
        <w:rPr>
          <w:rStyle w:val="Hyperlnk"/>
          <w:spacing w:val="-3"/>
          <w:sz w:val="18"/>
          <w:szCs w:val="18"/>
        </w:rPr>
      </w:pPr>
      <w:r>
        <w:rPr>
          <w:b/>
          <w:spacing w:val="-3"/>
          <w:sz w:val="18"/>
          <w:szCs w:val="18"/>
          <w:vertAlign w:val="superscript"/>
        </w:rPr>
        <w:t>1</w:t>
      </w:r>
      <w:r w:rsidRPr="000C4F28">
        <w:rPr>
          <w:spacing w:val="-3"/>
          <w:sz w:val="18"/>
          <w:szCs w:val="18"/>
        </w:rPr>
        <w:t>DRB alleles listed</w:t>
      </w:r>
      <w:r>
        <w:rPr>
          <w:spacing w:val="-3"/>
          <w:sz w:val="18"/>
          <w:szCs w:val="18"/>
        </w:rPr>
        <w:t xml:space="preserve"> on the IMGT/HLA web page 2023-</w:t>
      </w:r>
      <w:r w:rsidR="00235811">
        <w:rPr>
          <w:spacing w:val="-3"/>
          <w:sz w:val="18"/>
          <w:szCs w:val="18"/>
        </w:rPr>
        <w:t>April</w:t>
      </w:r>
      <w:r>
        <w:rPr>
          <w:spacing w:val="-3"/>
          <w:sz w:val="18"/>
          <w:szCs w:val="18"/>
        </w:rPr>
        <w:t>-1</w:t>
      </w:r>
      <w:r w:rsidR="00235811">
        <w:rPr>
          <w:spacing w:val="-3"/>
          <w:sz w:val="18"/>
          <w:szCs w:val="18"/>
        </w:rPr>
        <w:t>7</w:t>
      </w:r>
      <w:r>
        <w:rPr>
          <w:spacing w:val="-3"/>
          <w:sz w:val="18"/>
          <w:szCs w:val="18"/>
        </w:rPr>
        <w:t>, release 3.5</w:t>
      </w:r>
      <w:r w:rsidR="00235811">
        <w:rPr>
          <w:spacing w:val="-3"/>
          <w:sz w:val="18"/>
          <w:szCs w:val="18"/>
        </w:rPr>
        <w:t>2</w:t>
      </w:r>
      <w:r w:rsidRPr="00C35A12">
        <w:rPr>
          <w:spacing w:val="-3"/>
          <w:sz w:val="18"/>
          <w:szCs w:val="18"/>
        </w:rPr>
        <w:t>.0</w:t>
      </w:r>
      <w:r w:rsidRPr="000C4F28">
        <w:rPr>
          <w:spacing w:val="-3"/>
          <w:sz w:val="18"/>
          <w:szCs w:val="18"/>
        </w:rPr>
        <w:t xml:space="preserve">, </w:t>
      </w:r>
      <w:hyperlink r:id="rId27" w:history="1">
        <w:r w:rsidRPr="000C4F28">
          <w:rPr>
            <w:rStyle w:val="Hyperlnk"/>
            <w:spacing w:val="-3"/>
            <w:sz w:val="18"/>
            <w:szCs w:val="18"/>
          </w:rPr>
          <w:t>www.ebi.ac.uk/imgt/hla</w:t>
        </w:r>
      </w:hyperlink>
    </w:p>
    <w:p w14:paraId="59691B9B" w14:textId="22396F7A" w:rsidR="000C4F28" w:rsidRPr="000C4F28" w:rsidRDefault="000C4F28" w:rsidP="009B5171">
      <w:pPr>
        <w:pStyle w:val="Brdtext2"/>
        <w:widowControl/>
        <w:tabs>
          <w:tab w:val="clear" w:pos="0"/>
          <w:tab w:val="clear" w:pos="2016"/>
          <w:tab w:val="clear" w:pos="4032"/>
          <w:tab w:val="clear" w:pos="4608"/>
          <w:tab w:val="clear" w:pos="5040"/>
        </w:tabs>
        <w:ind w:left="142"/>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28" w:history="1">
        <w:r w:rsidRPr="000C4F28">
          <w:rPr>
            <w:rStyle w:val="Hyperl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9B5171">
      <w:pPr>
        <w:tabs>
          <w:tab w:val="center" w:pos="4253"/>
        </w:tabs>
        <w:ind w:left="142"/>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ark"/>
          <w:rFonts w:ascii="Arial" w:hAnsi="Arial" w:cs="Arial"/>
          <w:iCs/>
          <w:sz w:val="18"/>
          <w:szCs w:val="18"/>
        </w:rPr>
        <w:t xml:space="preserve"> </w:t>
      </w:r>
      <w:r w:rsidRPr="00FB46B5">
        <w:rPr>
          <w:rStyle w:val="Stark"/>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9B5171">
      <w:pPr>
        <w:tabs>
          <w:tab w:val="left" w:pos="142"/>
          <w:tab w:val="center" w:pos="4253"/>
          <w:tab w:val="left" w:pos="8222"/>
        </w:tabs>
        <w:ind w:left="142"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9B5171">
      <w:pPr>
        <w:tabs>
          <w:tab w:val="left" w:pos="142"/>
          <w:tab w:val="center" w:pos="4253"/>
          <w:tab w:val="left" w:pos="8222"/>
        </w:tabs>
        <w:ind w:left="142" w:right="-143"/>
        <w:jc w:val="both"/>
        <w:rPr>
          <w:rFonts w:ascii="Arial" w:hAnsi="Arial" w:cs="Arial"/>
          <w:sz w:val="18"/>
          <w:szCs w:val="18"/>
        </w:rPr>
      </w:pPr>
    </w:p>
    <w:tbl>
      <w:tblPr>
        <w:tblStyle w:val="A"/>
        <w:tblW w:w="2552" w:type="dxa"/>
        <w:tblLook w:val="04A0" w:firstRow="1" w:lastRow="0" w:firstColumn="1" w:lastColumn="0" w:noHBand="0" w:noVBand="1"/>
      </w:tblPr>
      <w:tblGrid>
        <w:gridCol w:w="2552"/>
      </w:tblGrid>
      <w:tr w:rsidR="00870092" w:rsidRPr="00870092" w14:paraId="387315F3" w14:textId="77777777" w:rsidTr="00E000CF">
        <w:trPr>
          <w:cnfStyle w:val="100000000000" w:firstRow="1" w:lastRow="0" w:firstColumn="0" w:lastColumn="0" w:oddVBand="0" w:evenVBand="0" w:oddHBand="0" w:evenHBand="0" w:firstRowFirstColumn="0" w:firstRowLastColumn="0" w:lastRowFirstColumn="0" w:lastRowLastColumn="0"/>
          <w:trHeight w:val="314"/>
        </w:trPr>
        <w:tc>
          <w:tcPr>
            <w:tcW w:w="2552" w:type="dxa"/>
            <w:tcBorders>
              <w:top w:val="nil"/>
              <w:left w:val="nil"/>
              <w:bottom w:val="single" w:sz="2" w:space="0" w:color="7F7F7F" w:themeColor="text1" w:themeTint="80"/>
              <w:right w:val="nil"/>
            </w:tcBorders>
          </w:tcPr>
          <w:p w14:paraId="2309579E" w14:textId="77777777" w:rsidR="00870092" w:rsidRPr="00870092" w:rsidRDefault="00870092" w:rsidP="00E000CF">
            <w:pPr>
              <w:pStyle w:val="Brdtext2"/>
              <w:widowControl/>
              <w:tabs>
                <w:tab w:val="clear" w:pos="0"/>
                <w:tab w:val="clear" w:pos="2016"/>
                <w:tab w:val="clear" w:pos="4032"/>
                <w:tab w:val="clear" w:pos="4608"/>
                <w:tab w:val="clear" w:pos="5040"/>
              </w:tabs>
              <w:jc w:val="left"/>
              <w:rPr>
                <w:rFonts w:cs="Arial"/>
                <w:b w:val="0"/>
                <w:bCs w:val="0"/>
                <w:iCs w:val="0"/>
                <w:spacing w:val="-3"/>
                <w:sz w:val="18"/>
                <w:szCs w:val="18"/>
                <w:lang w:eastAsia="sv-SE"/>
              </w:rPr>
            </w:pPr>
            <w:r w:rsidRPr="00870092">
              <w:rPr>
                <w:rFonts w:cs="Arial"/>
                <w:spacing w:val="-3"/>
                <w:sz w:val="18"/>
                <w:szCs w:val="18"/>
                <w:lang w:eastAsia="sv-SE"/>
              </w:rPr>
              <w:t>Alleles</w:t>
            </w:r>
          </w:p>
        </w:tc>
      </w:tr>
      <w:tr w:rsidR="00870092" w:rsidRPr="00870092" w14:paraId="3FE8A1B3" w14:textId="77777777" w:rsidTr="00E000CF">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single" w:sz="2" w:space="0" w:color="7F7F7F" w:themeColor="text1" w:themeTint="80"/>
              <w:left w:val="nil"/>
              <w:bottom w:val="nil"/>
              <w:right w:val="nil"/>
            </w:tcBorders>
          </w:tcPr>
          <w:p w14:paraId="321DE50B" w14:textId="77777777" w:rsidR="00870092" w:rsidRPr="00870092" w:rsidRDefault="00870092" w:rsidP="00E000CF">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870092">
              <w:rPr>
                <w:rFonts w:cs="Arial"/>
                <w:spacing w:val="-3"/>
                <w:sz w:val="18"/>
                <w:szCs w:val="18"/>
                <w:lang w:eastAsia="sv-SE"/>
              </w:rPr>
              <w:t>DRB1*03:126, DRB1*13:193</w:t>
            </w:r>
          </w:p>
        </w:tc>
      </w:tr>
      <w:tr w:rsidR="00870092" w:rsidRPr="00870092" w14:paraId="682FD4FB" w14:textId="77777777" w:rsidTr="00E000CF">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5A902D89" w14:textId="77777777" w:rsidR="00870092" w:rsidRPr="00870092" w:rsidRDefault="00870092" w:rsidP="00E000CF">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870092">
              <w:rPr>
                <w:rFonts w:cs="Arial"/>
                <w:spacing w:val="-3"/>
                <w:sz w:val="18"/>
                <w:szCs w:val="18"/>
                <w:lang w:eastAsia="sv-SE"/>
              </w:rPr>
              <w:t>DRB1*08:31, DRB1*11:05</w:t>
            </w:r>
          </w:p>
        </w:tc>
      </w:tr>
      <w:tr w:rsidR="00870092" w:rsidRPr="00870092" w14:paraId="4748D6DF" w14:textId="77777777" w:rsidTr="00E000CF">
        <w:trPr>
          <w:cnfStyle w:val="000000100000" w:firstRow="0" w:lastRow="0" w:firstColumn="0" w:lastColumn="0" w:oddVBand="0" w:evenVBand="0" w:oddHBand="1" w:evenHBand="0" w:firstRowFirstColumn="0" w:firstRowLastColumn="0" w:lastRowFirstColumn="0" w:lastRowLastColumn="0"/>
          <w:trHeight w:val="227"/>
        </w:trPr>
        <w:tc>
          <w:tcPr>
            <w:tcW w:w="2552" w:type="dxa"/>
            <w:tcBorders>
              <w:top w:val="nil"/>
              <w:left w:val="nil"/>
              <w:bottom w:val="nil"/>
              <w:right w:val="nil"/>
            </w:tcBorders>
          </w:tcPr>
          <w:p w14:paraId="0E0A96D3" w14:textId="77777777" w:rsidR="00870092" w:rsidRPr="00870092" w:rsidRDefault="00870092" w:rsidP="00E000CF">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870092">
              <w:rPr>
                <w:rFonts w:cs="Arial"/>
                <w:spacing w:val="-3"/>
                <w:sz w:val="18"/>
                <w:szCs w:val="18"/>
                <w:lang w:eastAsia="sv-SE"/>
              </w:rPr>
              <w:t>DRB1*11:293, DRB1*13:45</w:t>
            </w:r>
          </w:p>
        </w:tc>
      </w:tr>
      <w:tr w:rsidR="00870092" w:rsidRPr="00870092" w14:paraId="42088DF2" w14:textId="77777777" w:rsidTr="00E000CF">
        <w:trPr>
          <w:cnfStyle w:val="000000010000" w:firstRow="0" w:lastRow="0" w:firstColumn="0" w:lastColumn="0" w:oddVBand="0" w:evenVBand="0" w:oddHBand="0" w:evenHBand="1" w:firstRowFirstColumn="0" w:firstRowLastColumn="0" w:lastRowFirstColumn="0" w:lastRowLastColumn="0"/>
          <w:trHeight w:val="227"/>
        </w:trPr>
        <w:tc>
          <w:tcPr>
            <w:tcW w:w="2552" w:type="dxa"/>
            <w:tcBorders>
              <w:top w:val="nil"/>
              <w:left w:val="nil"/>
              <w:bottom w:val="nil"/>
              <w:right w:val="nil"/>
            </w:tcBorders>
          </w:tcPr>
          <w:p w14:paraId="50680805" w14:textId="77777777" w:rsidR="00870092" w:rsidRPr="00870092" w:rsidRDefault="00870092" w:rsidP="00E000CF">
            <w:pPr>
              <w:pStyle w:val="Brdtext2"/>
              <w:widowControl/>
              <w:tabs>
                <w:tab w:val="clear" w:pos="0"/>
                <w:tab w:val="clear" w:pos="2016"/>
                <w:tab w:val="clear" w:pos="4032"/>
                <w:tab w:val="clear" w:pos="4608"/>
                <w:tab w:val="clear" w:pos="5040"/>
              </w:tabs>
              <w:jc w:val="left"/>
              <w:rPr>
                <w:rFonts w:cs="Arial"/>
                <w:spacing w:val="-3"/>
                <w:sz w:val="18"/>
                <w:szCs w:val="18"/>
                <w:lang w:eastAsia="sv-SE"/>
              </w:rPr>
            </w:pPr>
            <w:r w:rsidRPr="00870092">
              <w:rPr>
                <w:rFonts w:cs="Arial"/>
                <w:spacing w:val="-3"/>
                <w:sz w:val="18"/>
                <w:szCs w:val="18"/>
                <w:lang w:eastAsia="sv-SE"/>
              </w:rPr>
              <w:t>DRB1*12:57, DRB3*02:111</w:t>
            </w:r>
          </w:p>
        </w:tc>
      </w:tr>
    </w:tbl>
    <w:p w14:paraId="5D334ACB" w14:textId="77777777" w:rsidR="003D3F7F" w:rsidRPr="00FB46B5" w:rsidRDefault="003D3F7F" w:rsidP="009B5171">
      <w:pPr>
        <w:tabs>
          <w:tab w:val="center" w:pos="4253"/>
        </w:tabs>
        <w:ind w:left="142"/>
        <w:jc w:val="both"/>
        <w:rPr>
          <w:rFonts w:ascii="Arial" w:hAnsi="Arial"/>
          <w:spacing w:val="-2"/>
          <w:sz w:val="18"/>
          <w:szCs w:val="18"/>
        </w:rPr>
      </w:pPr>
    </w:p>
    <w:p w14:paraId="47A5CBEB" w14:textId="7F18B50C" w:rsidR="00526BEB" w:rsidRDefault="00526BEB" w:rsidP="009B5171">
      <w:pPr>
        <w:tabs>
          <w:tab w:val="center" w:pos="4253"/>
          <w:tab w:val="left" w:pos="8222"/>
        </w:tabs>
        <w:ind w:left="142" w:right="283"/>
        <w:jc w:val="both"/>
        <w:rPr>
          <w:rFonts w:ascii="Arial" w:hAnsi="Arial" w:cs="Arial"/>
          <w:sz w:val="18"/>
          <w:szCs w:val="18"/>
        </w:rPr>
      </w:pPr>
    </w:p>
    <w:p w14:paraId="71E69BCC" w14:textId="37F730B1" w:rsidR="00016940" w:rsidRPr="00016940" w:rsidRDefault="00016940" w:rsidP="009B5171">
      <w:pPr>
        <w:tabs>
          <w:tab w:val="center" w:pos="4253"/>
          <w:tab w:val="left" w:pos="8222"/>
        </w:tabs>
        <w:ind w:left="142"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9B5171">
      <w:pPr>
        <w:tabs>
          <w:tab w:val="center" w:pos="4253"/>
          <w:tab w:val="left" w:pos="8222"/>
        </w:tabs>
        <w:ind w:left="142"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1D91FFCA" w14:textId="7FEB445E" w:rsidR="00FF3445" w:rsidRPr="00726B56" w:rsidRDefault="002138B4" w:rsidP="009B5171">
      <w:pPr>
        <w:tabs>
          <w:tab w:val="left" w:pos="-284"/>
          <w:tab w:val="center" w:pos="2304"/>
          <w:tab w:val="center" w:pos="3120"/>
          <w:tab w:val="center" w:pos="3960"/>
          <w:tab w:val="center" w:pos="4800"/>
          <w:tab w:val="center" w:pos="5640"/>
          <w:tab w:val="center" w:pos="6480"/>
          <w:tab w:val="center" w:pos="7344"/>
          <w:tab w:val="center" w:pos="8160"/>
          <w:tab w:val="center" w:pos="9000"/>
          <w:tab w:val="center" w:pos="9840"/>
          <w:tab w:val="center" w:pos="10680"/>
          <w:tab w:val="center" w:pos="11520"/>
          <w:tab w:val="center" w:pos="12384"/>
          <w:tab w:val="center" w:pos="13200"/>
          <w:tab w:val="center" w:pos="14256"/>
          <w:tab w:val="left" w:pos="14400"/>
        </w:tabs>
        <w:suppressAutoHyphens/>
        <w:ind w:left="142" w:right="-29"/>
        <w:jc w:val="both"/>
        <w:rPr>
          <w:b/>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proofErr w:type="gramEnd"/>
      <w:r w:rsidRPr="002138B4">
        <w:rPr>
          <w:rFonts w:ascii="Arial" w:hAnsi="Arial" w:cs="Arial"/>
          <w:spacing w:val="-2"/>
          <w:sz w:val="18"/>
          <w:szCs w:val="18"/>
        </w:rPr>
        <w:t xml:space="preserve"> nucleotide sequence information not available for the primer matching sequence.</w:t>
      </w:r>
    </w:p>
    <w:sectPr w:rsidR="00FF3445" w:rsidRPr="00726B56" w:rsidSect="006948BE">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B12A" w14:textId="77777777" w:rsidR="00DC1DA2" w:rsidRDefault="00DC1DA2" w:rsidP="00DC1DA2">
    <w:pPr>
      <w:pStyle w:val="Sidfot"/>
      <w:tabs>
        <w:tab w:val="right" w:pos="8505"/>
      </w:tabs>
      <w:ind w:right="360"/>
      <w:rPr>
        <w:rFonts w:ascii="Arial" w:hAnsi="Arial"/>
        <w:sz w:val="16"/>
        <w:szCs w:val="16"/>
      </w:rPr>
    </w:pPr>
    <w:r>
      <w:rPr>
        <w:rFonts w:ascii="Arial" w:hAnsi="Arial"/>
        <w:sz w:val="16"/>
        <w:szCs w:val="16"/>
      </w:rPr>
      <w:t>CareDx AB</w:t>
    </w:r>
  </w:p>
  <w:p w14:paraId="15B25A1F" w14:textId="77777777" w:rsidR="00DC1DA2" w:rsidRPr="00834CB9" w:rsidRDefault="00DC1DA2" w:rsidP="00DC1DA2">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6382423" w14:textId="77777777" w:rsidR="00DC1DA2" w:rsidRPr="00393C78" w:rsidRDefault="00DC1DA2" w:rsidP="00DC1DA2">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62CF3A7D" w14:textId="2EC04CC4" w:rsidR="00DC1DA2" w:rsidRPr="00F75802" w:rsidRDefault="00DC1DA2" w:rsidP="00DC1DA2">
    <w:pPr>
      <w:pStyle w:val="Sidfot"/>
      <w:rPr>
        <w:rFonts w:ascii="Arial" w:hAnsi="Arial" w:cs="Arial"/>
        <w:sz w:val="16"/>
        <w:szCs w:val="16"/>
      </w:rPr>
    </w:pPr>
    <w:r w:rsidRPr="00834CB9">
      <w:rPr>
        <w:rFonts w:ascii="Arial" w:hAnsi="Arial" w:cs="Arial"/>
        <w:sz w:val="16"/>
        <w:szCs w:val="16"/>
      </w:rPr>
      <w:t xml:space="preserve">Date: </w:t>
    </w:r>
    <w:r w:rsidR="00EC3EBB">
      <w:rPr>
        <w:rFonts w:ascii="Arial" w:hAnsi="Arial" w:cs="Arial"/>
        <w:sz w:val="16"/>
        <w:szCs w:val="16"/>
      </w:rPr>
      <w:t>September</w:t>
    </w:r>
    <w:r>
      <w:rPr>
        <w:rFonts w:ascii="Arial" w:hAnsi="Arial" w:cs="Arial"/>
        <w:sz w:val="16"/>
        <w:szCs w:val="16"/>
      </w:rPr>
      <w:t xml:space="preserve"> 2023</w:t>
    </w:r>
    <w:r w:rsidRPr="00834CB9">
      <w:rPr>
        <w:rFonts w:ascii="Arial" w:hAnsi="Arial" w:cs="Arial"/>
        <w:sz w:val="16"/>
        <w:szCs w:val="16"/>
      </w:rPr>
      <w:t xml:space="preserve">, Rev. No: </w:t>
    </w:r>
    <w:r>
      <w:rPr>
        <w:rFonts w:ascii="Arial" w:hAnsi="Arial" w:cs="Arial"/>
        <w:sz w:val="16"/>
        <w:szCs w:val="16"/>
      </w:rPr>
      <w:t>00</w:t>
    </w:r>
  </w:p>
  <w:p w14:paraId="5C0C00DA" w14:textId="6A5A1ABC" w:rsidR="00D32866" w:rsidRPr="002E3AD3" w:rsidRDefault="00D32866" w:rsidP="002E3AD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CBFE" w14:textId="77777777" w:rsidR="00D32866" w:rsidRDefault="00D32866"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EF9BA7E" w14:textId="77777777" w:rsidR="00D32866" w:rsidRDefault="00D32866"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FFAA" w14:textId="77777777" w:rsidR="00DC1DA2" w:rsidRPr="002E3AD3" w:rsidRDefault="002E3AD3" w:rsidP="00DC1DA2">
    <w:pPr>
      <w:pStyle w:val="Sidhuvud"/>
      <w:tabs>
        <w:tab w:val="center" w:pos="4253"/>
        <w:tab w:val="right" w:pos="8647"/>
      </w:tabs>
      <w:ind w:left="-142" w:right="-143" w:firstLine="142"/>
    </w:pPr>
    <w:r w:rsidRPr="00F94550">
      <w:rPr>
        <w:rFonts w:ascii="Arial" w:hAnsi="Arial"/>
        <w:b/>
        <w:sz w:val="20"/>
        <w:szCs w:val="20"/>
      </w:rPr>
      <w:tab/>
    </w:r>
  </w:p>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DC1DA2" w14:paraId="3F2DD722" w14:textId="77777777" w:rsidTr="00BE5E7F">
      <w:trPr>
        <w:trHeight w:val="284"/>
      </w:trPr>
      <w:tc>
        <w:tcPr>
          <w:tcW w:w="3156" w:type="dxa"/>
          <w:vMerge w:val="restart"/>
          <w:vAlign w:val="center"/>
        </w:tcPr>
        <w:p w14:paraId="50461B03"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63360" behindDoc="0" locked="0" layoutInCell="1" allowOverlap="1" wp14:anchorId="7FFD82AD" wp14:editId="3B8B2C25">
                <wp:simplePos x="0" y="0"/>
                <wp:positionH relativeFrom="column">
                  <wp:posOffset>-64950</wp:posOffset>
                </wp:positionH>
                <wp:positionV relativeFrom="paragraph">
                  <wp:posOffset>136620</wp:posOffset>
                </wp:positionV>
                <wp:extent cx="1863090" cy="25400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2C871E67" w14:textId="77777777" w:rsidR="00DC1DA2" w:rsidRDefault="00DC1DA2" w:rsidP="00DC1DA2">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56A626DD"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DC1DA2" w14:paraId="5408E7A9" w14:textId="77777777" w:rsidTr="00BE5E7F">
      <w:tc>
        <w:tcPr>
          <w:tcW w:w="3156" w:type="dxa"/>
          <w:vMerge/>
          <w:vAlign w:val="center"/>
        </w:tcPr>
        <w:p w14:paraId="5CA30DF0"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vAlign w:val="center"/>
        </w:tcPr>
        <w:p w14:paraId="765AA12D" w14:textId="4B9AB78D"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b/>
              <w:sz w:val="20"/>
              <w:szCs w:val="20"/>
            </w:rPr>
            <w:t>DQ-DR Combi Tray</w:t>
          </w:r>
        </w:p>
      </w:tc>
      <w:tc>
        <w:tcPr>
          <w:tcW w:w="3266" w:type="dxa"/>
          <w:gridSpan w:val="2"/>
          <w:vAlign w:val="center"/>
        </w:tcPr>
        <w:p w14:paraId="0DE63842" w14:textId="77777777"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DC1DA2" w14:paraId="2B22D9E6" w14:textId="77777777" w:rsidTr="00BE5E7F">
      <w:trPr>
        <w:trHeight w:val="217"/>
      </w:trPr>
      <w:tc>
        <w:tcPr>
          <w:tcW w:w="3156" w:type="dxa"/>
          <w:vMerge/>
          <w:vAlign w:val="center"/>
        </w:tcPr>
        <w:p w14:paraId="74AC1442"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08922E54" w14:textId="63125761" w:rsidR="00DC1DA2" w:rsidRDefault="00DC1DA2" w:rsidP="00DC1DA2">
          <w:pPr>
            <w:pStyle w:val="Sidhuvud"/>
            <w:tabs>
              <w:tab w:val="center" w:pos="4253"/>
              <w:tab w:val="right" w:pos="8647"/>
            </w:tabs>
            <w:ind w:right="-143"/>
            <w:jc w:val="center"/>
            <w:rPr>
              <w:rFonts w:ascii="Arial" w:hAnsi="Arial"/>
              <w:b/>
              <w:sz w:val="20"/>
              <w:szCs w:val="20"/>
            </w:rPr>
          </w:pPr>
          <w:r w:rsidRPr="002E3AD3">
            <w:rPr>
              <w:rFonts w:ascii="Arial" w:hAnsi="Arial"/>
              <w:b/>
              <w:bCs/>
              <w:sz w:val="20"/>
              <w:szCs w:val="20"/>
            </w:rPr>
            <w:t>101.704-48/12, -48u/12u</w:t>
          </w:r>
        </w:p>
      </w:tc>
      <w:tc>
        <w:tcPr>
          <w:tcW w:w="3266" w:type="dxa"/>
          <w:gridSpan w:val="2"/>
        </w:tcPr>
        <w:p w14:paraId="6B07F3DA" w14:textId="77777777" w:rsidR="00DC1DA2" w:rsidRDefault="00DC1DA2" w:rsidP="00DC1DA2">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DC1DA2" w14:paraId="7FB5E41F" w14:textId="77777777" w:rsidTr="00BE5E7F">
      <w:trPr>
        <w:trHeight w:val="74"/>
      </w:trPr>
      <w:tc>
        <w:tcPr>
          <w:tcW w:w="3156" w:type="dxa"/>
          <w:vMerge/>
          <w:vAlign w:val="center"/>
        </w:tcPr>
        <w:p w14:paraId="730E0F03"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7D62EAB6" w14:textId="09087A8B" w:rsidR="00DC1DA2" w:rsidRPr="003C32C2" w:rsidRDefault="00EC3EBB" w:rsidP="00DC1DA2">
          <w:pPr>
            <w:pStyle w:val="Sidhuvud"/>
            <w:tabs>
              <w:tab w:val="center" w:pos="4253"/>
              <w:tab w:val="right" w:pos="8647"/>
            </w:tabs>
            <w:ind w:right="-143"/>
            <w:jc w:val="center"/>
            <w:rPr>
              <w:rFonts w:ascii="Arial" w:hAnsi="Arial"/>
              <w:b/>
              <w:bCs/>
              <w:sz w:val="20"/>
              <w:szCs w:val="20"/>
              <w:highlight w:val="yellow"/>
            </w:rPr>
          </w:pPr>
          <w:r>
            <w:rPr>
              <w:rFonts w:ascii="Arial" w:hAnsi="Arial"/>
              <w:b/>
              <w:bCs/>
              <w:sz w:val="20"/>
              <w:szCs w:val="20"/>
            </w:rPr>
            <w:t>2S9</w:t>
          </w:r>
        </w:p>
      </w:tc>
      <w:tc>
        <w:tcPr>
          <w:tcW w:w="3266" w:type="dxa"/>
          <w:gridSpan w:val="2"/>
          <w:vAlign w:val="center"/>
        </w:tcPr>
        <w:p w14:paraId="56D33570" w14:textId="77777777" w:rsidR="00DC1DA2" w:rsidRDefault="00DC1DA2" w:rsidP="00DC1DA2">
          <w:pPr>
            <w:pStyle w:val="Sidhuvud"/>
            <w:tabs>
              <w:tab w:val="center" w:pos="4253"/>
              <w:tab w:val="right" w:pos="8647"/>
            </w:tabs>
            <w:ind w:right="-143"/>
            <w:jc w:val="center"/>
            <w:rPr>
              <w:rFonts w:ascii="Arial" w:hAnsi="Arial"/>
              <w:sz w:val="20"/>
              <w:szCs w:val="20"/>
            </w:rPr>
          </w:pPr>
        </w:p>
      </w:tc>
    </w:tr>
  </w:tbl>
  <w:p w14:paraId="1AA7F214" w14:textId="7934646F" w:rsidR="00D32866" w:rsidRPr="002E3AD3" w:rsidRDefault="00D32866" w:rsidP="00DC1DA2">
    <w:pPr>
      <w:pStyle w:val="Sidhuvud"/>
      <w:tabs>
        <w:tab w:val="center" w:pos="4253"/>
        <w:tab w:val="right" w:pos="8647"/>
      </w:tabs>
      <w:ind w:left="-142" w:right="-143" w:firstLine="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865513544">
    <w:abstractNumId w:val="7"/>
  </w:num>
  <w:num w:numId="2" w16cid:durableId="398095246">
    <w:abstractNumId w:val="10"/>
  </w:num>
  <w:num w:numId="3" w16cid:durableId="377248021">
    <w:abstractNumId w:val="3"/>
  </w:num>
  <w:num w:numId="4" w16cid:durableId="468203203">
    <w:abstractNumId w:val="0"/>
  </w:num>
  <w:num w:numId="5" w16cid:durableId="977688461">
    <w:abstractNumId w:val="1"/>
  </w:num>
  <w:num w:numId="6" w16cid:durableId="274797338">
    <w:abstractNumId w:val="2"/>
  </w:num>
  <w:num w:numId="7" w16cid:durableId="375541963">
    <w:abstractNumId w:val="4"/>
  </w:num>
  <w:num w:numId="8" w16cid:durableId="1753354420">
    <w:abstractNumId w:val="6"/>
  </w:num>
  <w:num w:numId="9" w16cid:durableId="1655914034">
    <w:abstractNumId w:val="8"/>
  </w:num>
  <w:num w:numId="10" w16cid:durableId="1021857897">
    <w:abstractNumId w:val="9"/>
  </w:num>
  <w:num w:numId="11" w16cid:durableId="236790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noPunctuationKerning/>
  <w:characterSpacingControl w:val="doNotCompress"/>
  <w:hdrShapeDefaults>
    <o:shapedefaults v:ext="edit" spidmax="1075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LQwNjexMDWxNLZU0lEKTi0uzszPAykwqwUAd/gBsiwAAAA="/>
  </w:docVars>
  <w:rsids>
    <w:rsidRoot w:val="001010A3"/>
    <w:rsid w:val="00001623"/>
    <w:rsid w:val="00001DAD"/>
    <w:rsid w:val="00003ADC"/>
    <w:rsid w:val="0000718E"/>
    <w:rsid w:val="00012D10"/>
    <w:rsid w:val="00014877"/>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4B65"/>
    <w:rsid w:val="00066A7F"/>
    <w:rsid w:val="00072FF0"/>
    <w:rsid w:val="00073075"/>
    <w:rsid w:val="00073EB6"/>
    <w:rsid w:val="00075A3D"/>
    <w:rsid w:val="00076077"/>
    <w:rsid w:val="00076D91"/>
    <w:rsid w:val="000842D2"/>
    <w:rsid w:val="00085E00"/>
    <w:rsid w:val="00095376"/>
    <w:rsid w:val="0009679C"/>
    <w:rsid w:val="000A455D"/>
    <w:rsid w:val="000A5597"/>
    <w:rsid w:val="000B0C80"/>
    <w:rsid w:val="000B77E2"/>
    <w:rsid w:val="000C4F28"/>
    <w:rsid w:val="000C7605"/>
    <w:rsid w:val="000D469F"/>
    <w:rsid w:val="000D590A"/>
    <w:rsid w:val="000D63E2"/>
    <w:rsid w:val="000E6CA6"/>
    <w:rsid w:val="000F1A4F"/>
    <w:rsid w:val="000F3C01"/>
    <w:rsid w:val="000F6F6F"/>
    <w:rsid w:val="000F7B61"/>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4D4C"/>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BFE"/>
    <w:rsid w:val="001F3F6C"/>
    <w:rsid w:val="001F57ED"/>
    <w:rsid w:val="001F6847"/>
    <w:rsid w:val="002009D7"/>
    <w:rsid w:val="00207EA3"/>
    <w:rsid w:val="00210B2C"/>
    <w:rsid w:val="002138B4"/>
    <w:rsid w:val="002144EA"/>
    <w:rsid w:val="00214D0C"/>
    <w:rsid w:val="0022226B"/>
    <w:rsid w:val="002258C5"/>
    <w:rsid w:val="0023036E"/>
    <w:rsid w:val="00235811"/>
    <w:rsid w:val="00236AD7"/>
    <w:rsid w:val="002377F4"/>
    <w:rsid w:val="002400E5"/>
    <w:rsid w:val="002414A5"/>
    <w:rsid w:val="00241585"/>
    <w:rsid w:val="002415D3"/>
    <w:rsid w:val="00244D2A"/>
    <w:rsid w:val="00245C14"/>
    <w:rsid w:val="00246EE3"/>
    <w:rsid w:val="002473CC"/>
    <w:rsid w:val="00251C5E"/>
    <w:rsid w:val="00253280"/>
    <w:rsid w:val="00253E9E"/>
    <w:rsid w:val="00255414"/>
    <w:rsid w:val="002564FF"/>
    <w:rsid w:val="00260338"/>
    <w:rsid w:val="002607B6"/>
    <w:rsid w:val="00265D25"/>
    <w:rsid w:val="002673DF"/>
    <w:rsid w:val="00272610"/>
    <w:rsid w:val="00277149"/>
    <w:rsid w:val="002809CA"/>
    <w:rsid w:val="00280F08"/>
    <w:rsid w:val="00283894"/>
    <w:rsid w:val="002842E6"/>
    <w:rsid w:val="00286797"/>
    <w:rsid w:val="00287B90"/>
    <w:rsid w:val="00292BC5"/>
    <w:rsid w:val="00293CE5"/>
    <w:rsid w:val="00294514"/>
    <w:rsid w:val="002C23CF"/>
    <w:rsid w:val="002C2939"/>
    <w:rsid w:val="002D707A"/>
    <w:rsid w:val="002D73C8"/>
    <w:rsid w:val="002E3AD3"/>
    <w:rsid w:val="002E4D12"/>
    <w:rsid w:val="002F0F65"/>
    <w:rsid w:val="002F3F1E"/>
    <w:rsid w:val="00302576"/>
    <w:rsid w:val="00306034"/>
    <w:rsid w:val="003065E2"/>
    <w:rsid w:val="00310290"/>
    <w:rsid w:val="0031196E"/>
    <w:rsid w:val="003172AE"/>
    <w:rsid w:val="00317D01"/>
    <w:rsid w:val="003201D4"/>
    <w:rsid w:val="00320A68"/>
    <w:rsid w:val="00320C08"/>
    <w:rsid w:val="003304E1"/>
    <w:rsid w:val="00331739"/>
    <w:rsid w:val="00331CF6"/>
    <w:rsid w:val="003367B4"/>
    <w:rsid w:val="00337E3A"/>
    <w:rsid w:val="00342B31"/>
    <w:rsid w:val="00344836"/>
    <w:rsid w:val="00354386"/>
    <w:rsid w:val="00355AB0"/>
    <w:rsid w:val="003609B3"/>
    <w:rsid w:val="00365D52"/>
    <w:rsid w:val="00367914"/>
    <w:rsid w:val="00372DB1"/>
    <w:rsid w:val="00373E47"/>
    <w:rsid w:val="00375239"/>
    <w:rsid w:val="00376026"/>
    <w:rsid w:val="0038066C"/>
    <w:rsid w:val="00382BE4"/>
    <w:rsid w:val="0038376A"/>
    <w:rsid w:val="003A203F"/>
    <w:rsid w:val="003B06EF"/>
    <w:rsid w:val="003B20EA"/>
    <w:rsid w:val="003B3AC2"/>
    <w:rsid w:val="003B5CFE"/>
    <w:rsid w:val="003B6C5B"/>
    <w:rsid w:val="003C0426"/>
    <w:rsid w:val="003C12B2"/>
    <w:rsid w:val="003C2DDF"/>
    <w:rsid w:val="003C4A12"/>
    <w:rsid w:val="003C4D9D"/>
    <w:rsid w:val="003C60D3"/>
    <w:rsid w:val="003D0837"/>
    <w:rsid w:val="003D0DEE"/>
    <w:rsid w:val="003D21F4"/>
    <w:rsid w:val="003D34DB"/>
    <w:rsid w:val="003D3F7F"/>
    <w:rsid w:val="003D4E66"/>
    <w:rsid w:val="003D6BD5"/>
    <w:rsid w:val="003D6E23"/>
    <w:rsid w:val="003E274F"/>
    <w:rsid w:val="003F27D0"/>
    <w:rsid w:val="003F2D05"/>
    <w:rsid w:val="003F30D1"/>
    <w:rsid w:val="00402C50"/>
    <w:rsid w:val="00403484"/>
    <w:rsid w:val="00403D59"/>
    <w:rsid w:val="00405D1E"/>
    <w:rsid w:val="00407899"/>
    <w:rsid w:val="00413D48"/>
    <w:rsid w:val="00415295"/>
    <w:rsid w:val="004154F6"/>
    <w:rsid w:val="00425BA6"/>
    <w:rsid w:val="004312ED"/>
    <w:rsid w:val="00433F01"/>
    <w:rsid w:val="00434A78"/>
    <w:rsid w:val="00435108"/>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045BD"/>
    <w:rsid w:val="00505522"/>
    <w:rsid w:val="00511CFA"/>
    <w:rsid w:val="00511D00"/>
    <w:rsid w:val="00512069"/>
    <w:rsid w:val="00512A55"/>
    <w:rsid w:val="00513872"/>
    <w:rsid w:val="00513A4B"/>
    <w:rsid w:val="00514F32"/>
    <w:rsid w:val="005158AD"/>
    <w:rsid w:val="00526BEB"/>
    <w:rsid w:val="00532C20"/>
    <w:rsid w:val="00543E4F"/>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5E01"/>
    <w:rsid w:val="005F150D"/>
    <w:rsid w:val="005F2147"/>
    <w:rsid w:val="005F2666"/>
    <w:rsid w:val="005F76F9"/>
    <w:rsid w:val="00607B65"/>
    <w:rsid w:val="006132E4"/>
    <w:rsid w:val="006223A5"/>
    <w:rsid w:val="00631546"/>
    <w:rsid w:val="006363C8"/>
    <w:rsid w:val="00640333"/>
    <w:rsid w:val="00640D1C"/>
    <w:rsid w:val="006426C0"/>
    <w:rsid w:val="0064439C"/>
    <w:rsid w:val="006479D6"/>
    <w:rsid w:val="00663171"/>
    <w:rsid w:val="0066489B"/>
    <w:rsid w:val="00667291"/>
    <w:rsid w:val="0067407B"/>
    <w:rsid w:val="00674885"/>
    <w:rsid w:val="0068440A"/>
    <w:rsid w:val="00685A2B"/>
    <w:rsid w:val="00686988"/>
    <w:rsid w:val="00692F6C"/>
    <w:rsid w:val="006948BE"/>
    <w:rsid w:val="00697080"/>
    <w:rsid w:val="006A2F3F"/>
    <w:rsid w:val="006A37A7"/>
    <w:rsid w:val="006B0D0E"/>
    <w:rsid w:val="006B3E1A"/>
    <w:rsid w:val="006B6103"/>
    <w:rsid w:val="006B6E3F"/>
    <w:rsid w:val="006B7107"/>
    <w:rsid w:val="006C3320"/>
    <w:rsid w:val="006C4083"/>
    <w:rsid w:val="006C5A92"/>
    <w:rsid w:val="006C65C0"/>
    <w:rsid w:val="006C751F"/>
    <w:rsid w:val="006D4350"/>
    <w:rsid w:val="006D4950"/>
    <w:rsid w:val="006D6F17"/>
    <w:rsid w:val="006E08C6"/>
    <w:rsid w:val="006E33AB"/>
    <w:rsid w:val="006E7A32"/>
    <w:rsid w:val="006F05A8"/>
    <w:rsid w:val="006F139A"/>
    <w:rsid w:val="006F3D45"/>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1B80"/>
    <w:rsid w:val="007D3A51"/>
    <w:rsid w:val="007D75BF"/>
    <w:rsid w:val="007D78ED"/>
    <w:rsid w:val="007E365B"/>
    <w:rsid w:val="007E6F3B"/>
    <w:rsid w:val="007E7A46"/>
    <w:rsid w:val="007F03B4"/>
    <w:rsid w:val="007F5242"/>
    <w:rsid w:val="00800303"/>
    <w:rsid w:val="0080036C"/>
    <w:rsid w:val="008105B9"/>
    <w:rsid w:val="008111DA"/>
    <w:rsid w:val="00811EBA"/>
    <w:rsid w:val="0081448E"/>
    <w:rsid w:val="00814ED3"/>
    <w:rsid w:val="00815DE3"/>
    <w:rsid w:val="00822423"/>
    <w:rsid w:val="00835452"/>
    <w:rsid w:val="00836BEC"/>
    <w:rsid w:val="0084520B"/>
    <w:rsid w:val="00846471"/>
    <w:rsid w:val="00870092"/>
    <w:rsid w:val="0087445A"/>
    <w:rsid w:val="0088058D"/>
    <w:rsid w:val="00880B4B"/>
    <w:rsid w:val="00885E51"/>
    <w:rsid w:val="008872EB"/>
    <w:rsid w:val="00891CFF"/>
    <w:rsid w:val="008A0749"/>
    <w:rsid w:val="008B5514"/>
    <w:rsid w:val="008B5C1A"/>
    <w:rsid w:val="008B674C"/>
    <w:rsid w:val="008C3A0F"/>
    <w:rsid w:val="008C3D8B"/>
    <w:rsid w:val="008F055B"/>
    <w:rsid w:val="008F068B"/>
    <w:rsid w:val="00904564"/>
    <w:rsid w:val="0091530B"/>
    <w:rsid w:val="00915333"/>
    <w:rsid w:val="00915467"/>
    <w:rsid w:val="00920DB9"/>
    <w:rsid w:val="009263CB"/>
    <w:rsid w:val="00933390"/>
    <w:rsid w:val="00940097"/>
    <w:rsid w:val="0094164E"/>
    <w:rsid w:val="009456AE"/>
    <w:rsid w:val="00945B79"/>
    <w:rsid w:val="0094688B"/>
    <w:rsid w:val="009575FE"/>
    <w:rsid w:val="00962992"/>
    <w:rsid w:val="00964130"/>
    <w:rsid w:val="00964437"/>
    <w:rsid w:val="00965212"/>
    <w:rsid w:val="00965933"/>
    <w:rsid w:val="009670F6"/>
    <w:rsid w:val="00976D47"/>
    <w:rsid w:val="00980262"/>
    <w:rsid w:val="009817BC"/>
    <w:rsid w:val="00986CCA"/>
    <w:rsid w:val="00994958"/>
    <w:rsid w:val="009A0BDC"/>
    <w:rsid w:val="009A0E6E"/>
    <w:rsid w:val="009A45E4"/>
    <w:rsid w:val="009A5AD0"/>
    <w:rsid w:val="009A64DA"/>
    <w:rsid w:val="009A753B"/>
    <w:rsid w:val="009A7BDB"/>
    <w:rsid w:val="009B17B7"/>
    <w:rsid w:val="009B5171"/>
    <w:rsid w:val="009C197C"/>
    <w:rsid w:val="009C2C40"/>
    <w:rsid w:val="009C713C"/>
    <w:rsid w:val="009D1AFA"/>
    <w:rsid w:val="009D4989"/>
    <w:rsid w:val="009D527B"/>
    <w:rsid w:val="009E146C"/>
    <w:rsid w:val="009E1C42"/>
    <w:rsid w:val="009E349D"/>
    <w:rsid w:val="009E6698"/>
    <w:rsid w:val="009E7AAE"/>
    <w:rsid w:val="009F00DE"/>
    <w:rsid w:val="009F763C"/>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0C62"/>
    <w:rsid w:val="00B23F59"/>
    <w:rsid w:val="00B2771C"/>
    <w:rsid w:val="00B306EB"/>
    <w:rsid w:val="00B40077"/>
    <w:rsid w:val="00B45264"/>
    <w:rsid w:val="00B52EEB"/>
    <w:rsid w:val="00B5553F"/>
    <w:rsid w:val="00B57E1C"/>
    <w:rsid w:val="00B72021"/>
    <w:rsid w:val="00B7221D"/>
    <w:rsid w:val="00B82B42"/>
    <w:rsid w:val="00B84B6F"/>
    <w:rsid w:val="00B91F6C"/>
    <w:rsid w:val="00B94A46"/>
    <w:rsid w:val="00BA0EA1"/>
    <w:rsid w:val="00BA3B02"/>
    <w:rsid w:val="00BB4663"/>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6BA8"/>
    <w:rsid w:val="00C1728D"/>
    <w:rsid w:val="00C17711"/>
    <w:rsid w:val="00C20306"/>
    <w:rsid w:val="00C241C3"/>
    <w:rsid w:val="00C35A12"/>
    <w:rsid w:val="00C42001"/>
    <w:rsid w:val="00C4480F"/>
    <w:rsid w:val="00C45423"/>
    <w:rsid w:val="00C46768"/>
    <w:rsid w:val="00C5100D"/>
    <w:rsid w:val="00C62774"/>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5F2A"/>
    <w:rsid w:val="00CD79F4"/>
    <w:rsid w:val="00CD7A67"/>
    <w:rsid w:val="00CE0D67"/>
    <w:rsid w:val="00CF265D"/>
    <w:rsid w:val="00D02421"/>
    <w:rsid w:val="00D0558E"/>
    <w:rsid w:val="00D06A87"/>
    <w:rsid w:val="00D06B65"/>
    <w:rsid w:val="00D1193C"/>
    <w:rsid w:val="00D13C89"/>
    <w:rsid w:val="00D15949"/>
    <w:rsid w:val="00D16FD2"/>
    <w:rsid w:val="00D2006F"/>
    <w:rsid w:val="00D2686C"/>
    <w:rsid w:val="00D30ED2"/>
    <w:rsid w:val="00D32866"/>
    <w:rsid w:val="00D35526"/>
    <w:rsid w:val="00D44288"/>
    <w:rsid w:val="00D447E1"/>
    <w:rsid w:val="00D47FAB"/>
    <w:rsid w:val="00D52E7E"/>
    <w:rsid w:val="00D555CC"/>
    <w:rsid w:val="00D6181A"/>
    <w:rsid w:val="00D710F4"/>
    <w:rsid w:val="00D734BF"/>
    <w:rsid w:val="00D81E1E"/>
    <w:rsid w:val="00D85C24"/>
    <w:rsid w:val="00D8697A"/>
    <w:rsid w:val="00D87A0B"/>
    <w:rsid w:val="00D94BFA"/>
    <w:rsid w:val="00DA0250"/>
    <w:rsid w:val="00DA7D8B"/>
    <w:rsid w:val="00DA7F6E"/>
    <w:rsid w:val="00DB4CD8"/>
    <w:rsid w:val="00DB4DFA"/>
    <w:rsid w:val="00DC0950"/>
    <w:rsid w:val="00DC16B2"/>
    <w:rsid w:val="00DC1DA2"/>
    <w:rsid w:val="00DC5A58"/>
    <w:rsid w:val="00DC6502"/>
    <w:rsid w:val="00DC7602"/>
    <w:rsid w:val="00DD2164"/>
    <w:rsid w:val="00DD2D5C"/>
    <w:rsid w:val="00DD2F69"/>
    <w:rsid w:val="00DD4431"/>
    <w:rsid w:val="00DD70AD"/>
    <w:rsid w:val="00DD7E85"/>
    <w:rsid w:val="00DE323B"/>
    <w:rsid w:val="00DE7499"/>
    <w:rsid w:val="00DF69DE"/>
    <w:rsid w:val="00E04950"/>
    <w:rsid w:val="00E05976"/>
    <w:rsid w:val="00E05DEF"/>
    <w:rsid w:val="00E13980"/>
    <w:rsid w:val="00E14486"/>
    <w:rsid w:val="00E17A54"/>
    <w:rsid w:val="00E20DB0"/>
    <w:rsid w:val="00E26931"/>
    <w:rsid w:val="00E3075C"/>
    <w:rsid w:val="00E31A3C"/>
    <w:rsid w:val="00E36348"/>
    <w:rsid w:val="00E3713B"/>
    <w:rsid w:val="00E4215E"/>
    <w:rsid w:val="00E44F7D"/>
    <w:rsid w:val="00E51B64"/>
    <w:rsid w:val="00E556A8"/>
    <w:rsid w:val="00E76C81"/>
    <w:rsid w:val="00E81B00"/>
    <w:rsid w:val="00E84D6E"/>
    <w:rsid w:val="00E94CA6"/>
    <w:rsid w:val="00E97822"/>
    <w:rsid w:val="00EA4679"/>
    <w:rsid w:val="00EA7648"/>
    <w:rsid w:val="00EB142D"/>
    <w:rsid w:val="00EB5BB2"/>
    <w:rsid w:val="00EC3EBB"/>
    <w:rsid w:val="00EC6CB1"/>
    <w:rsid w:val="00EC742E"/>
    <w:rsid w:val="00ED24B9"/>
    <w:rsid w:val="00ED2851"/>
    <w:rsid w:val="00ED6838"/>
    <w:rsid w:val="00ED7792"/>
    <w:rsid w:val="00EE4C0F"/>
    <w:rsid w:val="00EE637A"/>
    <w:rsid w:val="00EE7BF7"/>
    <w:rsid w:val="00EF0335"/>
    <w:rsid w:val="00EF138A"/>
    <w:rsid w:val="00EF4C26"/>
    <w:rsid w:val="00EF7511"/>
    <w:rsid w:val="00F04880"/>
    <w:rsid w:val="00F07082"/>
    <w:rsid w:val="00F07DA2"/>
    <w:rsid w:val="00F136CF"/>
    <w:rsid w:val="00F13CFF"/>
    <w:rsid w:val="00F14E85"/>
    <w:rsid w:val="00F154E8"/>
    <w:rsid w:val="00F157DD"/>
    <w:rsid w:val="00F169CC"/>
    <w:rsid w:val="00F21DB6"/>
    <w:rsid w:val="00F2286F"/>
    <w:rsid w:val="00F24527"/>
    <w:rsid w:val="00F31CF1"/>
    <w:rsid w:val="00F31E1E"/>
    <w:rsid w:val="00F41702"/>
    <w:rsid w:val="00F5280B"/>
    <w:rsid w:val="00F5608B"/>
    <w:rsid w:val="00F56B0A"/>
    <w:rsid w:val="00F57236"/>
    <w:rsid w:val="00F66008"/>
    <w:rsid w:val="00F66A04"/>
    <w:rsid w:val="00F70EE0"/>
    <w:rsid w:val="00F72135"/>
    <w:rsid w:val="00F76880"/>
    <w:rsid w:val="00F824B4"/>
    <w:rsid w:val="00F85859"/>
    <w:rsid w:val="00F86249"/>
    <w:rsid w:val="00F92909"/>
    <w:rsid w:val="00F97288"/>
    <w:rsid w:val="00FA2A88"/>
    <w:rsid w:val="00FB1720"/>
    <w:rsid w:val="00FB46B5"/>
    <w:rsid w:val="00FB46C6"/>
    <w:rsid w:val="00FB5D47"/>
    <w:rsid w:val="00FB69BE"/>
    <w:rsid w:val="00FB6E97"/>
    <w:rsid w:val="00FC3585"/>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7521"/>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3F7F"/>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uiPriority w:val="22"/>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styleId="Betoning">
    <w:name w:val="Emphasis"/>
    <w:qFormat/>
    <w:rsid w:val="007D78ED"/>
    <w:rPr>
      <w:i/>
      <w:iCs/>
    </w:rPr>
  </w:style>
  <w:style w:type="paragraph" w:styleId="Liststycke">
    <w:name w:val="List Paragraph"/>
    <w:basedOn w:val="Normal"/>
    <w:uiPriority w:val="34"/>
    <w:qFormat/>
    <w:rsid w:val="00754BB5"/>
    <w:pPr>
      <w:ind w:left="720"/>
      <w:contextualSpacing/>
    </w:pPr>
    <w:rPr>
      <w:sz w:val="20"/>
      <w:szCs w:val="20"/>
      <w:lang w:val="en-GB" w:eastAsia="sv-SE"/>
    </w:rPr>
  </w:style>
  <w:style w:type="paragraph" w:styleId="Beskrivning">
    <w:name w:val="caption"/>
    <w:basedOn w:val="Normal"/>
    <w:next w:val="Normal"/>
    <w:link w:val="Beskrivning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Beskrivning"/>
    <w:link w:val="FotnotPIChar"/>
    <w:autoRedefine/>
    <w:qFormat/>
    <w:rsid w:val="00D85C24"/>
    <w:rPr>
      <w:rFonts w:cs="Arial"/>
      <w:b/>
      <w:spacing w:val="-2"/>
      <w:vertAlign w:val="superscript"/>
      <w:lang w:val="en-US"/>
    </w:rPr>
  </w:style>
  <w:style w:type="character" w:customStyle="1" w:styleId="BeskrivningChar">
    <w:name w:val="Beskrivning Char"/>
    <w:basedOn w:val="Standardstycketeckensnitt"/>
    <w:link w:val="Beskrivning"/>
    <w:rsid w:val="00D85C24"/>
    <w:rPr>
      <w:rFonts w:ascii="Arial" w:hAnsi="Arial"/>
      <w:iCs/>
      <w:color w:val="000000" w:themeColor="text1"/>
      <w:szCs w:val="18"/>
      <w:lang w:val="en-GB"/>
    </w:rPr>
  </w:style>
  <w:style w:type="character" w:customStyle="1" w:styleId="FotnotPIChar">
    <w:name w:val="Fotnot PI Char"/>
    <w:basedOn w:val="Beskrivning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Beskrivning"/>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BeskrivningChar"/>
    <w:link w:val="PIfotnot"/>
    <w:rsid w:val="00D85C24"/>
    <w:rPr>
      <w:rFonts w:ascii="Arial" w:hAnsi="Arial" w:cs="Arial"/>
      <w:b/>
      <w:iCs/>
      <w:noProof/>
      <w:color w:val="000000" w:themeColor="text1"/>
      <w:szCs w:val="18"/>
      <w:vertAlign w:val="superscript"/>
      <w:lang w:val="en-US"/>
    </w:rPr>
  </w:style>
  <w:style w:type="character" w:customStyle="1" w:styleId="SidhuvudChar">
    <w:name w:val="Sidhuvud Char"/>
    <w:link w:val="Sidhuvud"/>
    <w:rsid w:val="002E3AD3"/>
    <w:rPr>
      <w:sz w:val="24"/>
      <w:szCs w:val="24"/>
      <w:lang w:val="en-US" w:eastAsia="en-US"/>
    </w:rPr>
  </w:style>
  <w:style w:type="table" w:styleId="Tabellrutnt">
    <w:name w:val="Table Grid"/>
    <w:basedOn w:val="Normaltabell"/>
    <w:rsid w:val="00DC1D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352880895">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 w:id="196924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hla.alleles.org/alleles/deleted.html" TargetMode="External"/><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ebi.ac.uk/imgt/hla" TargetMode="Externa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hyperlink" Target="http://hla.alleles.org/alleles/deleted.html" TargetMode="Externa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hyperlink" Target="http://www.ebi.ac.uk/imgt/hla"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B04B1-5F41-4959-8E79-167F415F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5</Pages>
  <Words>815</Words>
  <Characters>5207</Characters>
  <Application>Microsoft Office Word</Application>
  <DocSecurity>0</DocSecurity>
  <Lines>43</Lines>
  <Paragraphs>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6010</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Cristian Romero</cp:lastModifiedBy>
  <cp:revision>19</cp:revision>
  <cp:lastPrinted>2023-01-17T13:57:00Z</cp:lastPrinted>
  <dcterms:created xsi:type="dcterms:W3CDTF">2023-09-04T13:00:00Z</dcterms:created>
  <dcterms:modified xsi:type="dcterms:W3CDTF">2023-09-06T08:31:00Z</dcterms:modified>
</cp:coreProperties>
</file>